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8CB963" w14:textId="56320721" w:rsidR="003060CB" w:rsidRDefault="00A56B30" w:rsidP="00A56B30">
      <w:pPr>
        <w:pStyle w:val="Heading1"/>
        <w:rPr>
          <w:szCs w:val="28"/>
        </w:rPr>
      </w:pPr>
      <w:r>
        <w:rPr>
          <w:szCs w:val="28"/>
        </w:rPr>
        <w:t>Immunization Levels o</w:t>
      </w:r>
      <w:r w:rsidR="003060CB" w:rsidRPr="00A56B30">
        <w:rPr>
          <w:szCs w:val="28"/>
        </w:rPr>
        <w:t>f C</w:t>
      </w:r>
      <w:r w:rsidR="00660F0D" w:rsidRPr="00A56B30">
        <w:rPr>
          <w:szCs w:val="28"/>
        </w:rPr>
        <w:t>hildren Greater Than Two Years o</w:t>
      </w:r>
      <w:r w:rsidR="003060CB" w:rsidRPr="00A56B30">
        <w:rPr>
          <w:szCs w:val="28"/>
        </w:rPr>
        <w:t>f Age</w:t>
      </w:r>
      <w:r>
        <w:rPr>
          <w:szCs w:val="28"/>
        </w:rPr>
        <w:t xml:space="preserve"> </w:t>
      </w:r>
      <w:r w:rsidR="003060CB" w:rsidRPr="00A56B30">
        <w:rPr>
          <w:szCs w:val="28"/>
        </w:rPr>
        <w:t xml:space="preserve">Enrolled </w:t>
      </w:r>
      <w:r w:rsidR="007D78C0">
        <w:rPr>
          <w:szCs w:val="28"/>
        </w:rPr>
        <w:t>i</w:t>
      </w:r>
      <w:r w:rsidR="003060CB" w:rsidRPr="00A56B30">
        <w:rPr>
          <w:szCs w:val="28"/>
        </w:rPr>
        <w:t>n Group Child</w:t>
      </w:r>
      <w:r w:rsidR="00CE6F23">
        <w:rPr>
          <w:szCs w:val="28"/>
        </w:rPr>
        <w:t>c</w:t>
      </w:r>
      <w:r w:rsidR="003060CB" w:rsidRPr="00A56B30">
        <w:rPr>
          <w:szCs w:val="28"/>
        </w:rPr>
        <w:t>are</w:t>
      </w:r>
      <w:r w:rsidR="00CE6F23">
        <w:rPr>
          <w:szCs w:val="28"/>
        </w:rPr>
        <w:t>/Preschool</w:t>
      </w:r>
    </w:p>
    <w:p w14:paraId="37B0E242" w14:textId="77777777" w:rsidR="00A56B30" w:rsidRPr="00A56B30" w:rsidRDefault="00A56B30" w:rsidP="00A56B30">
      <w:pPr>
        <w:pStyle w:val="Heading1"/>
      </w:pPr>
      <w:r>
        <w:t>Percent Up-to-Date</w:t>
      </w:r>
    </w:p>
    <w:p w14:paraId="17E4C8E8" w14:textId="77777777" w:rsidR="0071054B" w:rsidRPr="00A56B30" w:rsidRDefault="00A56B30" w:rsidP="00A56B30">
      <w:pPr>
        <w:pStyle w:val="Heading1"/>
        <w:rPr>
          <w:szCs w:val="28"/>
        </w:rPr>
      </w:pPr>
      <w:r>
        <w:rPr>
          <w:szCs w:val="28"/>
        </w:rPr>
        <w:t>Childcare/Preschool Immunization Survey</w:t>
      </w:r>
    </w:p>
    <w:p w14:paraId="3EFC3855" w14:textId="043FE072" w:rsidR="00A56B30" w:rsidRPr="00A56B30" w:rsidRDefault="00A56B30" w:rsidP="00A56B30">
      <w:pPr>
        <w:keepNext/>
        <w:widowControl w:val="0"/>
        <w:jc w:val="center"/>
        <w:outlineLvl w:val="0"/>
        <w:rPr>
          <w:sz w:val="24"/>
        </w:rPr>
      </w:pPr>
      <w:r w:rsidRPr="00A56B30">
        <w:rPr>
          <w:b/>
          <w:sz w:val="28"/>
          <w:szCs w:val="28"/>
        </w:rPr>
        <w:t>MASSACHUSETTS 1975-20</w:t>
      </w:r>
      <w:r w:rsidR="000B2ED4">
        <w:rPr>
          <w:b/>
          <w:sz w:val="28"/>
          <w:szCs w:val="28"/>
        </w:rPr>
        <w:t>2</w:t>
      </w:r>
      <w:r w:rsidR="00D276DB">
        <w:rPr>
          <w:b/>
          <w:sz w:val="28"/>
          <w:szCs w:val="28"/>
        </w:rPr>
        <w:t>5</w:t>
      </w:r>
    </w:p>
    <w:p w14:paraId="6D09FCBA" w14:textId="77777777" w:rsidR="003060CB" w:rsidRDefault="003060CB" w:rsidP="00675F98">
      <w:pPr>
        <w:jc w:val="center"/>
      </w:pPr>
    </w:p>
    <w:tbl>
      <w:tblPr>
        <w:tblW w:w="14835" w:type="dxa"/>
        <w:jc w:val="center"/>
        <w:tblLayout w:type="fixed"/>
        <w:tblCellMar>
          <w:left w:w="132" w:type="dxa"/>
          <w:right w:w="132" w:type="dxa"/>
        </w:tblCellMar>
        <w:tblLook w:val="0000" w:firstRow="0" w:lastRow="0" w:firstColumn="0" w:lastColumn="0" w:noHBand="0" w:noVBand="0"/>
      </w:tblPr>
      <w:tblGrid>
        <w:gridCol w:w="1296"/>
        <w:gridCol w:w="1172"/>
        <w:gridCol w:w="1392"/>
        <w:gridCol w:w="1393"/>
        <w:gridCol w:w="1393"/>
        <w:gridCol w:w="1222"/>
        <w:gridCol w:w="1260"/>
        <w:gridCol w:w="1350"/>
        <w:gridCol w:w="1461"/>
        <w:gridCol w:w="1530"/>
        <w:gridCol w:w="1366"/>
      </w:tblGrid>
      <w:tr w:rsidR="003060CB" w:rsidRPr="00D276DB" w14:paraId="0EBBB1D1" w14:textId="77777777" w:rsidTr="00A279AC">
        <w:trPr>
          <w:trHeight w:val="864"/>
          <w:tblHeader/>
          <w:jc w:val="center"/>
        </w:trPr>
        <w:tc>
          <w:tcPr>
            <w:tcW w:w="1296" w:type="dxa"/>
            <w:tcBorders>
              <w:top w:val="double" w:sz="6" w:space="0" w:color="000000"/>
              <w:left w:val="double" w:sz="6" w:space="0" w:color="000000"/>
              <w:bottom w:val="single" w:sz="12" w:space="0" w:color="auto"/>
              <w:right w:val="single" w:sz="4" w:space="0" w:color="auto"/>
            </w:tcBorders>
            <w:shd w:val="clear" w:color="FFFFFF" w:fill="auto"/>
            <w:vAlign w:val="center"/>
          </w:tcPr>
          <w:p w14:paraId="33316255" w14:textId="77777777" w:rsidR="003060CB" w:rsidRPr="00D276DB" w:rsidRDefault="003060CB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School Year</w:t>
            </w:r>
            <w:r w:rsidR="00206BA2" w:rsidRPr="00D276DB"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72" w:type="dxa"/>
            <w:tcBorders>
              <w:top w:val="double" w:sz="6" w:space="0" w:color="000000"/>
              <w:left w:val="single" w:sz="4" w:space="0" w:color="auto"/>
              <w:bottom w:val="single" w:sz="12" w:space="0" w:color="auto"/>
              <w:right w:val="single" w:sz="6" w:space="0" w:color="000000"/>
            </w:tcBorders>
            <w:shd w:val="clear" w:color="FFFFFF" w:fill="auto"/>
            <w:vAlign w:val="center"/>
          </w:tcPr>
          <w:p w14:paraId="08962CFA" w14:textId="77777777" w:rsidR="003060CB" w:rsidRPr="00D276DB" w:rsidRDefault="003060CB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Number of Records</w:t>
            </w:r>
          </w:p>
        </w:tc>
        <w:tc>
          <w:tcPr>
            <w:tcW w:w="1392" w:type="dxa"/>
            <w:tcBorders>
              <w:top w:val="double" w:sz="6" w:space="0" w:color="000000"/>
              <w:left w:val="single" w:sz="6" w:space="0" w:color="000000"/>
              <w:bottom w:val="single" w:sz="12" w:space="0" w:color="auto"/>
              <w:right w:val="single" w:sz="6" w:space="0" w:color="000000"/>
            </w:tcBorders>
            <w:shd w:val="clear" w:color="FFFFFF" w:fill="auto"/>
            <w:vAlign w:val="center"/>
          </w:tcPr>
          <w:p w14:paraId="04481AFC" w14:textId="77777777" w:rsidR="003060CB" w:rsidRPr="00D276DB" w:rsidRDefault="003060CB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&gt;</w:t>
            </w: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4 DTaP/ DTP</w:t>
            </w:r>
            <w:r w:rsidR="00206BA2" w:rsidRPr="00D276DB"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393" w:type="dxa"/>
            <w:tcBorders>
              <w:top w:val="double" w:sz="6" w:space="0" w:color="000000"/>
              <w:left w:val="single" w:sz="6" w:space="0" w:color="000000"/>
              <w:bottom w:val="single" w:sz="12" w:space="0" w:color="auto"/>
              <w:right w:val="single" w:sz="6" w:space="0" w:color="000000"/>
            </w:tcBorders>
            <w:shd w:val="clear" w:color="FFFFFF" w:fill="auto"/>
            <w:vAlign w:val="center"/>
          </w:tcPr>
          <w:p w14:paraId="5D3FF6CF" w14:textId="77777777" w:rsidR="003060CB" w:rsidRPr="00D276DB" w:rsidRDefault="003060CB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&gt;</w:t>
            </w: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3 Polio</w:t>
            </w:r>
          </w:p>
        </w:tc>
        <w:tc>
          <w:tcPr>
            <w:tcW w:w="1393" w:type="dxa"/>
            <w:tcBorders>
              <w:top w:val="double" w:sz="6" w:space="0" w:color="000000"/>
              <w:left w:val="single" w:sz="6" w:space="0" w:color="000000"/>
              <w:bottom w:val="single" w:sz="12" w:space="0" w:color="auto"/>
              <w:right w:val="single" w:sz="6" w:space="0" w:color="000000"/>
            </w:tcBorders>
            <w:shd w:val="clear" w:color="FFFFFF" w:fill="auto"/>
            <w:vAlign w:val="center"/>
          </w:tcPr>
          <w:p w14:paraId="79EC450D" w14:textId="77777777" w:rsidR="003060CB" w:rsidRPr="00D276DB" w:rsidRDefault="003060CB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1 MMR</w:t>
            </w:r>
            <w:r w:rsidR="00206BA2" w:rsidRPr="00D276DB"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  <w:t>3</w:t>
            </w:r>
          </w:p>
        </w:tc>
        <w:tc>
          <w:tcPr>
            <w:tcW w:w="1222" w:type="dxa"/>
            <w:tcBorders>
              <w:top w:val="double" w:sz="6" w:space="0" w:color="000000"/>
              <w:left w:val="single" w:sz="6" w:space="0" w:color="000000"/>
              <w:bottom w:val="single" w:sz="12" w:space="0" w:color="auto"/>
              <w:right w:val="single" w:sz="6" w:space="0" w:color="000000"/>
            </w:tcBorders>
            <w:shd w:val="clear" w:color="FFFFFF" w:fill="auto"/>
            <w:vAlign w:val="center"/>
          </w:tcPr>
          <w:p w14:paraId="78220C77" w14:textId="77777777" w:rsidR="003060CB" w:rsidRPr="00D276DB" w:rsidRDefault="00B43B38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&gt;</w:t>
            </w: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3 </w:t>
            </w:r>
            <w:r w:rsidR="003060CB"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Hib</w:t>
            </w:r>
            <w:r w:rsidR="00206BA2" w:rsidRPr="00D276DB"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  <w:t>4</w:t>
            </w:r>
          </w:p>
        </w:tc>
        <w:tc>
          <w:tcPr>
            <w:tcW w:w="1260" w:type="dxa"/>
            <w:tcBorders>
              <w:top w:val="double" w:sz="6" w:space="0" w:color="000000"/>
              <w:left w:val="single" w:sz="6" w:space="0" w:color="000000"/>
              <w:bottom w:val="single" w:sz="12" w:space="0" w:color="auto"/>
              <w:right w:val="single" w:sz="6" w:space="0" w:color="000000"/>
            </w:tcBorders>
            <w:shd w:val="clear" w:color="FFFFFF" w:fill="auto"/>
            <w:vAlign w:val="center"/>
          </w:tcPr>
          <w:p w14:paraId="4D451E1A" w14:textId="77777777" w:rsidR="003060CB" w:rsidRPr="00D276DB" w:rsidRDefault="00806CAA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3 H</w:t>
            </w:r>
            <w:r w:rsidR="003060CB"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ep B</w:t>
            </w:r>
            <w:r w:rsidR="00206BA2" w:rsidRPr="00D276DB"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  <w:t>5</w:t>
            </w:r>
          </w:p>
        </w:tc>
        <w:tc>
          <w:tcPr>
            <w:tcW w:w="1350" w:type="dxa"/>
            <w:tcBorders>
              <w:top w:val="double" w:sz="6" w:space="0" w:color="000000"/>
              <w:left w:val="single" w:sz="6" w:space="0" w:color="000000"/>
              <w:bottom w:val="single" w:sz="12" w:space="0" w:color="auto"/>
              <w:right w:val="single" w:sz="6" w:space="0" w:color="000000"/>
            </w:tcBorders>
            <w:shd w:val="clear" w:color="FFFFFF" w:fill="auto"/>
            <w:vAlign w:val="center"/>
          </w:tcPr>
          <w:p w14:paraId="6FA0A26F" w14:textId="77777777" w:rsidR="003060CB" w:rsidRPr="00D276DB" w:rsidRDefault="00C96EF7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1 V</w:t>
            </w:r>
            <w:r w:rsidR="003060CB"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aricella</w:t>
            </w:r>
          </w:p>
        </w:tc>
        <w:tc>
          <w:tcPr>
            <w:tcW w:w="1461" w:type="dxa"/>
            <w:tcBorders>
              <w:top w:val="double" w:sz="6" w:space="0" w:color="000000"/>
              <w:left w:val="single" w:sz="6" w:space="0" w:color="000000"/>
              <w:bottom w:val="single" w:sz="12" w:space="0" w:color="auto"/>
              <w:right w:val="single" w:sz="6" w:space="0" w:color="000000"/>
            </w:tcBorders>
            <w:shd w:val="clear" w:color="FFFFFF" w:fill="auto"/>
            <w:vAlign w:val="center"/>
          </w:tcPr>
          <w:p w14:paraId="0084781C" w14:textId="77777777" w:rsidR="003060CB" w:rsidRPr="00D276DB" w:rsidRDefault="00C96EF7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History of Chickenpox D</w:t>
            </w:r>
            <w:r w:rsidR="003060CB"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isease</w:t>
            </w:r>
          </w:p>
        </w:tc>
        <w:tc>
          <w:tcPr>
            <w:tcW w:w="1530" w:type="dxa"/>
            <w:tcBorders>
              <w:top w:val="double" w:sz="6" w:space="0" w:color="000000"/>
              <w:left w:val="single" w:sz="6" w:space="0" w:color="000000"/>
              <w:bottom w:val="single" w:sz="12" w:space="0" w:color="auto"/>
              <w:right w:val="single" w:sz="6" w:space="0" w:color="000000"/>
            </w:tcBorders>
            <w:shd w:val="clear" w:color="FFFFFF" w:fill="auto"/>
            <w:vAlign w:val="center"/>
          </w:tcPr>
          <w:p w14:paraId="75008058" w14:textId="77777777" w:rsidR="003060CB" w:rsidRPr="00D276DB" w:rsidRDefault="003060CB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Immunity to </w:t>
            </w:r>
            <w:r w:rsidR="00C96EF7"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C</w:t>
            </w: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hickenpox</w:t>
            </w:r>
            <w:r w:rsidR="00206BA2" w:rsidRPr="00D276DB"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  <w:t>6</w:t>
            </w:r>
          </w:p>
        </w:tc>
        <w:tc>
          <w:tcPr>
            <w:tcW w:w="1366" w:type="dxa"/>
            <w:tcBorders>
              <w:top w:val="double" w:sz="6" w:space="0" w:color="000000"/>
              <w:left w:val="single" w:sz="6" w:space="0" w:color="000000"/>
              <w:bottom w:val="single" w:sz="12" w:space="0" w:color="auto"/>
              <w:right w:val="double" w:sz="6" w:space="0" w:color="000000"/>
            </w:tcBorders>
            <w:shd w:val="clear" w:color="FFFFFF" w:fill="auto"/>
            <w:vAlign w:val="center"/>
          </w:tcPr>
          <w:p w14:paraId="2F489653" w14:textId="77777777" w:rsidR="003060CB" w:rsidRPr="00D276DB" w:rsidRDefault="003060CB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Series Complete</w:t>
            </w:r>
            <w:r w:rsidR="00206BA2" w:rsidRPr="00D276DB"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  <w:t>7</w:t>
            </w:r>
          </w:p>
        </w:tc>
      </w:tr>
      <w:tr w:rsidR="00D276DB" w:rsidRPr="00D276DB" w14:paraId="0ED9FCB0" w14:textId="77777777" w:rsidTr="00A279AC">
        <w:trPr>
          <w:trHeight w:val="432"/>
          <w:jc w:val="center"/>
        </w:trPr>
        <w:tc>
          <w:tcPr>
            <w:tcW w:w="1296" w:type="dxa"/>
            <w:tcBorders>
              <w:top w:val="single" w:sz="12" w:space="0" w:color="auto"/>
              <w:left w:val="double" w:sz="6" w:space="0" w:color="000000"/>
              <w:bottom w:val="single" w:sz="12" w:space="0" w:color="auto"/>
              <w:right w:val="single" w:sz="4" w:space="0" w:color="auto"/>
            </w:tcBorders>
            <w:vAlign w:val="center"/>
          </w:tcPr>
          <w:p w14:paraId="0FE5D725" w14:textId="559711E0" w:rsidR="00D276DB" w:rsidRPr="00D276DB" w:rsidRDefault="00D276DB" w:rsidP="00D276DB">
            <w:pPr>
              <w:widowControl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024-25</w:t>
            </w:r>
          </w:p>
        </w:tc>
        <w:tc>
          <w:tcPr>
            <w:tcW w:w="1172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6" w:space="0" w:color="000000"/>
            </w:tcBorders>
            <w:vAlign w:val="center"/>
          </w:tcPr>
          <w:p w14:paraId="7F7B6BBF" w14:textId="1964F398" w:rsidR="00D276DB" w:rsidRPr="00D276DB" w:rsidRDefault="00D276DB" w:rsidP="00D276DB">
            <w:pPr>
              <w:widowControl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4,528</w:t>
            </w:r>
          </w:p>
        </w:tc>
        <w:tc>
          <w:tcPr>
            <w:tcW w:w="139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3CE17F44" w14:textId="50E1C909" w:rsidR="00D276DB" w:rsidRPr="00D276DB" w:rsidRDefault="00D276DB" w:rsidP="00D276DB">
            <w:pPr>
              <w:widowControl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6.5</w:t>
            </w:r>
          </w:p>
        </w:tc>
        <w:tc>
          <w:tcPr>
            <w:tcW w:w="1393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31DC175D" w14:textId="00EA4EAB" w:rsidR="00D276DB" w:rsidRPr="00D276DB" w:rsidRDefault="00D276DB" w:rsidP="00D276DB">
            <w:pPr>
              <w:widowControl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6.8</w:t>
            </w:r>
          </w:p>
        </w:tc>
        <w:tc>
          <w:tcPr>
            <w:tcW w:w="1393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63792572" w14:textId="37D894EB" w:rsidR="00D276DB" w:rsidRPr="00D276DB" w:rsidRDefault="00D276DB" w:rsidP="00D276DB">
            <w:pPr>
              <w:widowControl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7.6</w:t>
            </w:r>
          </w:p>
        </w:tc>
        <w:tc>
          <w:tcPr>
            <w:tcW w:w="122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399E7E60" w14:textId="0AD5C7F4" w:rsidR="00D276DB" w:rsidRPr="00D276DB" w:rsidRDefault="00D276DB" w:rsidP="00D276DB">
            <w:pPr>
              <w:widowControl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6.6</w:t>
            </w:r>
          </w:p>
        </w:tc>
        <w:tc>
          <w:tcPr>
            <w:tcW w:w="1260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1062FB4D" w14:textId="46648CA5" w:rsidR="00D276DB" w:rsidRPr="00D276DB" w:rsidRDefault="00D276DB" w:rsidP="00D276DB">
            <w:pPr>
              <w:widowControl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6.7</w:t>
            </w:r>
          </w:p>
        </w:tc>
        <w:tc>
          <w:tcPr>
            <w:tcW w:w="1350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404F64F5" w14:textId="1A7467D7" w:rsidR="00D276DB" w:rsidRPr="00D276DB" w:rsidRDefault="00D276DB" w:rsidP="00D276D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6.9</w:t>
            </w:r>
          </w:p>
        </w:tc>
        <w:tc>
          <w:tcPr>
            <w:tcW w:w="1461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40E0D662" w14:textId="7EC06B08" w:rsidR="00D276DB" w:rsidRPr="00D276DB" w:rsidRDefault="00D276DB" w:rsidP="00D276DB">
            <w:pPr>
              <w:widowControl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3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0C8D3D1B" w14:textId="36D7207F" w:rsidR="00D276DB" w:rsidRPr="00D276DB" w:rsidRDefault="00D276DB" w:rsidP="00D276DB">
            <w:pPr>
              <w:widowControl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7.2</w:t>
            </w:r>
          </w:p>
        </w:tc>
        <w:tc>
          <w:tcPr>
            <w:tcW w:w="1366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double" w:sz="6" w:space="0" w:color="000000"/>
            </w:tcBorders>
            <w:vAlign w:val="center"/>
          </w:tcPr>
          <w:p w14:paraId="216DDD92" w14:textId="76067516" w:rsidR="00D276DB" w:rsidRPr="00D276DB" w:rsidRDefault="00D276DB" w:rsidP="00D276DB">
            <w:pPr>
              <w:widowControl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4.2</w:t>
            </w:r>
          </w:p>
        </w:tc>
      </w:tr>
      <w:tr w:rsidR="00EC089C" w:rsidRPr="00D276DB" w14:paraId="1F2ADEFC" w14:textId="77777777" w:rsidTr="009419DB">
        <w:trPr>
          <w:trHeight w:val="432"/>
          <w:jc w:val="center"/>
        </w:trPr>
        <w:tc>
          <w:tcPr>
            <w:tcW w:w="1296" w:type="dxa"/>
            <w:tcBorders>
              <w:top w:val="single" w:sz="12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76E1ABF2" w14:textId="4642D416" w:rsidR="00EC089C" w:rsidRPr="00D276DB" w:rsidRDefault="00EC089C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023-24</w:t>
            </w:r>
          </w:p>
        </w:tc>
        <w:tc>
          <w:tcPr>
            <w:tcW w:w="117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6" w:space="0" w:color="000000"/>
            </w:tcBorders>
            <w:vAlign w:val="center"/>
          </w:tcPr>
          <w:p w14:paraId="4A8E51F5" w14:textId="0CCF1F7F" w:rsidR="00EC089C" w:rsidRPr="00D276DB" w:rsidRDefault="00EC089C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88,674</w:t>
            </w:r>
          </w:p>
        </w:tc>
        <w:tc>
          <w:tcPr>
            <w:tcW w:w="1392" w:type="dxa"/>
            <w:tcBorders>
              <w:top w:val="single" w:sz="12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50EB0556" w14:textId="00F7F3E7" w:rsidR="00EC089C" w:rsidRPr="00D276DB" w:rsidRDefault="00EC089C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5</w:t>
            </w:r>
          </w:p>
        </w:tc>
        <w:tc>
          <w:tcPr>
            <w:tcW w:w="1393" w:type="dxa"/>
            <w:tcBorders>
              <w:top w:val="single" w:sz="12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63388C35" w14:textId="43549133" w:rsidR="00EC089C" w:rsidRPr="00D276DB" w:rsidRDefault="00EC089C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9</w:t>
            </w:r>
          </w:p>
        </w:tc>
        <w:tc>
          <w:tcPr>
            <w:tcW w:w="1393" w:type="dxa"/>
            <w:tcBorders>
              <w:top w:val="single" w:sz="12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0B67B08A" w14:textId="1E5338C8" w:rsidR="00EC089C" w:rsidRPr="00D276DB" w:rsidRDefault="00EC089C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7</w:t>
            </w:r>
          </w:p>
        </w:tc>
        <w:tc>
          <w:tcPr>
            <w:tcW w:w="1222" w:type="dxa"/>
            <w:tcBorders>
              <w:top w:val="single" w:sz="12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23EC4519" w14:textId="79B61B22" w:rsidR="00EC089C" w:rsidRPr="00D276DB" w:rsidRDefault="00EC089C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7</w:t>
            </w:r>
          </w:p>
        </w:tc>
        <w:tc>
          <w:tcPr>
            <w:tcW w:w="1260" w:type="dxa"/>
            <w:tcBorders>
              <w:top w:val="single" w:sz="12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3A2394F1" w14:textId="5A3BD652" w:rsidR="00EC089C" w:rsidRPr="00D276DB" w:rsidRDefault="00EC089C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7</w:t>
            </w:r>
          </w:p>
        </w:tc>
        <w:tc>
          <w:tcPr>
            <w:tcW w:w="1350" w:type="dxa"/>
            <w:tcBorders>
              <w:top w:val="single" w:sz="12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0215B89F" w14:textId="4499E214" w:rsidR="00EC089C" w:rsidRPr="00D276DB" w:rsidRDefault="00EC089C" w:rsidP="001057C7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3</w:t>
            </w:r>
          </w:p>
        </w:tc>
        <w:tc>
          <w:tcPr>
            <w:tcW w:w="1461" w:type="dxa"/>
            <w:tcBorders>
              <w:top w:val="single" w:sz="12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165861CA" w14:textId="5E82EE62" w:rsidR="00EC089C" w:rsidRPr="00D276DB" w:rsidRDefault="00EC089C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0.1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57AC3470" w14:textId="60000CA0" w:rsidR="00EC089C" w:rsidRPr="00D276DB" w:rsidRDefault="00EC089C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4</w:t>
            </w:r>
          </w:p>
        </w:tc>
        <w:tc>
          <w:tcPr>
            <w:tcW w:w="1366" w:type="dxa"/>
            <w:tcBorders>
              <w:top w:val="single" w:sz="12" w:space="0" w:color="auto"/>
              <w:left w:val="single" w:sz="6" w:space="0" w:color="000000"/>
              <w:bottom w:val="single" w:sz="4" w:space="0" w:color="auto"/>
              <w:right w:val="double" w:sz="6" w:space="0" w:color="000000"/>
            </w:tcBorders>
            <w:vAlign w:val="center"/>
          </w:tcPr>
          <w:p w14:paraId="0464840F" w14:textId="7CF14CF5" w:rsidR="00EC089C" w:rsidRPr="00D276DB" w:rsidRDefault="00EC089C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4.4</w:t>
            </w:r>
          </w:p>
        </w:tc>
      </w:tr>
      <w:tr w:rsidR="00C14BEF" w:rsidRPr="00D276DB" w14:paraId="4D547FD2" w14:textId="77777777" w:rsidTr="009419DB">
        <w:trPr>
          <w:trHeight w:val="432"/>
          <w:jc w:val="center"/>
        </w:trPr>
        <w:tc>
          <w:tcPr>
            <w:tcW w:w="1296" w:type="dxa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3B582288" w14:textId="23FACB9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022-23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000000"/>
            </w:tcBorders>
            <w:vAlign w:val="center"/>
          </w:tcPr>
          <w:p w14:paraId="3F3197F1" w14:textId="676094E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78,672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6C9EDEE7" w14:textId="7F3E2FB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6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25DA2268" w14:textId="0FB9AE11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1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3C66A535" w14:textId="61577E5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7</w:t>
            </w:r>
          </w:p>
        </w:tc>
        <w:tc>
          <w:tcPr>
            <w:tcW w:w="122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48DCA949" w14:textId="7496CA5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8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545736DA" w14:textId="57DD335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6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30E0212A" w14:textId="5C065775" w:rsidR="00C14BEF" w:rsidRPr="00D276DB" w:rsidRDefault="00C14BEF" w:rsidP="001057C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3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2165052D" w14:textId="7A5603B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0.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3B845CAD" w14:textId="50D93FA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3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double" w:sz="6" w:space="0" w:color="000000"/>
            </w:tcBorders>
            <w:vAlign w:val="center"/>
          </w:tcPr>
          <w:p w14:paraId="5FE41DB5" w14:textId="396B97C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4.5</w:t>
            </w:r>
          </w:p>
        </w:tc>
      </w:tr>
      <w:tr w:rsidR="00C14BEF" w:rsidRPr="00D276DB" w14:paraId="0DE0619D" w14:textId="77777777" w:rsidTr="00A279AC">
        <w:trPr>
          <w:trHeight w:val="432"/>
          <w:jc w:val="center"/>
        </w:trPr>
        <w:tc>
          <w:tcPr>
            <w:tcW w:w="1296" w:type="dxa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612ED6F0" w14:textId="522477C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021-22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000000"/>
            </w:tcBorders>
            <w:vAlign w:val="center"/>
          </w:tcPr>
          <w:p w14:paraId="5CF89B63" w14:textId="1F4FCA3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80,329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486E1BE0" w14:textId="3CB2B5F1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2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43304454" w14:textId="6272722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4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2DBA3032" w14:textId="1587827F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5.9</w:t>
            </w:r>
          </w:p>
        </w:tc>
        <w:tc>
          <w:tcPr>
            <w:tcW w:w="122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5AD7B44C" w14:textId="1D4D8861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202CA20D" w14:textId="39A6AAD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8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6B51896A" w14:textId="4C9CA8D1" w:rsidR="00C14BEF" w:rsidRPr="00D276DB" w:rsidRDefault="00C14BEF" w:rsidP="001057C7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6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3211864B" w14:textId="2E0D49FB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0.2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6559BC8B" w14:textId="6888820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8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double" w:sz="6" w:space="0" w:color="000000"/>
            </w:tcBorders>
            <w:vAlign w:val="center"/>
          </w:tcPr>
          <w:p w14:paraId="3EA2FD68" w14:textId="6C7C3A8E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3.4</w:t>
            </w:r>
          </w:p>
        </w:tc>
      </w:tr>
      <w:tr w:rsidR="00C14BEF" w:rsidRPr="00D276DB" w14:paraId="34A04728" w14:textId="77777777" w:rsidTr="00A279AC">
        <w:trPr>
          <w:trHeight w:val="432"/>
          <w:jc w:val="center"/>
        </w:trPr>
        <w:tc>
          <w:tcPr>
            <w:tcW w:w="1296" w:type="dxa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53C1D420" w14:textId="33C4575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2020-21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000000"/>
            </w:tcBorders>
            <w:vAlign w:val="center"/>
          </w:tcPr>
          <w:p w14:paraId="4DF3BC7F" w14:textId="36E6729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54,941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1A93420F" w14:textId="7BE049D4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3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1E59FED6" w14:textId="70FF47CB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5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7D9212DB" w14:textId="1299522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3</w:t>
            </w:r>
          </w:p>
        </w:tc>
        <w:tc>
          <w:tcPr>
            <w:tcW w:w="122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67EA67D2" w14:textId="14E0906F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2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269DE4B1" w14:textId="6CEA687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0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125B2861" w14:textId="2E505BDF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8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4E28CF0E" w14:textId="6B35C81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0.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0E9C204F" w14:textId="644C762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9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double" w:sz="6" w:space="0" w:color="000000"/>
            </w:tcBorders>
            <w:vAlign w:val="center"/>
          </w:tcPr>
          <w:p w14:paraId="16903079" w14:textId="7D23E9E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4.9</w:t>
            </w:r>
          </w:p>
        </w:tc>
      </w:tr>
      <w:tr w:rsidR="00C14BEF" w:rsidRPr="00D276DB" w14:paraId="5385E94E" w14:textId="77777777" w:rsidTr="00A279AC">
        <w:trPr>
          <w:trHeight w:val="432"/>
          <w:jc w:val="center"/>
        </w:trPr>
        <w:tc>
          <w:tcPr>
            <w:tcW w:w="1296" w:type="dxa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03D6A207" w14:textId="30C8095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2019-20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000000"/>
            </w:tcBorders>
            <w:vAlign w:val="center"/>
          </w:tcPr>
          <w:p w14:paraId="5C128783" w14:textId="7C05A4F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9,620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4DE5836E" w14:textId="27E3239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0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78F000CD" w14:textId="2D30D33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4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2A5BC39E" w14:textId="1798D4F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9</w:t>
            </w:r>
          </w:p>
        </w:tc>
        <w:tc>
          <w:tcPr>
            <w:tcW w:w="122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1D6C43B7" w14:textId="5D170AE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9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5D6E899D" w14:textId="15EFC02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6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74A22679" w14:textId="134C6171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4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0BAAD304" w14:textId="47EA28A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0.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336DF906" w14:textId="4E68AE7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5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double" w:sz="6" w:space="0" w:color="000000"/>
            </w:tcBorders>
            <w:vAlign w:val="center"/>
          </w:tcPr>
          <w:p w14:paraId="1CF73A57" w14:textId="38D6B67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4.6</w:t>
            </w:r>
          </w:p>
        </w:tc>
      </w:tr>
      <w:tr w:rsidR="00C14BEF" w:rsidRPr="00D276DB" w14:paraId="5E9B2F8C" w14:textId="77777777" w:rsidTr="00A279AC">
        <w:trPr>
          <w:trHeight w:val="432"/>
          <w:jc w:val="center"/>
        </w:trPr>
        <w:tc>
          <w:tcPr>
            <w:tcW w:w="1296" w:type="dxa"/>
            <w:tcBorders>
              <w:top w:val="single" w:sz="4" w:space="0" w:color="auto"/>
              <w:left w:val="double" w:sz="6" w:space="0" w:color="000000"/>
              <w:bottom w:val="single" w:sz="6" w:space="0" w:color="auto"/>
              <w:right w:val="single" w:sz="4" w:space="0" w:color="auto"/>
            </w:tcBorders>
            <w:vAlign w:val="center"/>
          </w:tcPr>
          <w:p w14:paraId="53543D09" w14:textId="7BFDCBA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2018-19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000000"/>
            </w:tcBorders>
            <w:vAlign w:val="center"/>
          </w:tcPr>
          <w:p w14:paraId="61B66B18" w14:textId="54A25F0E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100,731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6" w:space="0" w:color="000000"/>
              <w:bottom w:val="single" w:sz="6" w:space="0" w:color="auto"/>
              <w:right w:val="single" w:sz="6" w:space="0" w:color="000000"/>
            </w:tcBorders>
            <w:vAlign w:val="center"/>
          </w:tcPr>
          <w:p w14:paraId="2E3755FB" w14:textId="5D68E86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8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6" w:space="0" w:color="auto"/>
              <w:right w:val="single" w:sz="6" w:space="0" w:color="000000"/>
            </w:tcBorders>
            <w:vAlign w:val="center"/>
          </w:tcPr>
          <w:p w14:paraId="1BEA44FE" w14:textId="1B7A579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1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6" w:space="0" w:color="auto"/>
              <w:right w:val="single" w:sz="6" w:space="0" w:color="000000"/>
            </w:tcBorders>
            <w:vAlign w:val="center"/>
          </w:tcPr>
          <w:p w14:paraId="056590B4" w14:textId="225D803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8</w:t>
            </w:r>
          </w:p>
        </w:tc>
        <w:tc>
          <w:tcPr>
            <w:tcW w:w="1222" w:type="dxa"/>
            <w:tcBorders>
              <w:top w:val="single" w:sz="4" w:space="0" w:color="auto"/>
              <w:left w:val="single" w:sz="6" w:space="0" w:color="000000"/>
              <w:bottom w:val="single" w:sz="6" w:space="0" w:color="auto"/>
              <w:right w:val="single" w:sz="6" w:space="0" w:color="000000"/>
            </w:tcBorders>
            <w:vAlign w:val="center"/>
          </w:tcPr>
          <w:p w14:paraId="246D075C" w14:textId="30193A3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6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6" w:space="0" w:color="000000"/>
              <w:bottom w:val="single" w:sz="6" w:space="0" w:color="auto"/>
              <w:right w:val="single" w:sz="6" w:space="0" w:color="000000"/>
            </w:tcBorders>
            <w:vAlign w:val="center"/>
          </w:tcPr>
          <w:p w14:paraId="05C01038" w14:textId="41B9F71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4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6" w:space="0" w:color="000000"/>
              <w:bottom w:val="single" w:sz="6" w:space="0" w:color="auto"/>
              <w:right w:val="single" w:sz="6" w:space="0" w:color="000000"/>
            </w:tcBorders>
            <w:vAlign w:val="center"/>
          </w:tcPr>
          <w:p w14:paraId="343AE5DF" w14:textId="0DFE744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1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6" w:space="0" w:color="000000"/>
              <w:bottom w:val="single" w:sz="6" w:space="0" w:color="auto"/>
              <w:right w:val="single" w:sz="6" w:space="0" w:color="000000"/>
            </w:tcBorders>
            <w:vAlign w:val="center"/>
          </w:tcPr>
          <w:p w14:paraId="52917853" w14:textId="7044CC0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0.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6" w:space="0" w:color="000000"/>
              <w:bottom w:val="single" w:sz="6" w:space="0" w:color="auto"/>
              <w:right w:val="single" w:sz="6" w:space="0" w:color="000000"/>
            </w:tcBorders>
            <w:vAlign w:val="center"/>
          </w:tcPr>
          <w:p w14:paraId="31C1D99A" w14:textId="7D4BF83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3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6" w:space="0" w:color="000000"/>
              <w:bottom w:val="single" w:sz="6" w:space="0" w:color="auto"/>
              <w:right w:val="double" w:sz="6" w:space="0" w:color="000000"/>
            </w:tcBorders>
            <w:vAlign w:val="center"/>
          </w:tcPr>
          <w:p w14:paraId="74C5AD6D" w14:textId="2744880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5.9</w:t>
            </w:r>
          </w:p>
        </w:tc>
      </w:tr>
      <w:tr w:rsidR="00C14BEF" w:rsidRPr="00D276DB" w14:paraId="21880CA3" w14:textId="77777777" w:rsidTr="00A279AC">
        <w:trPr>
          <w:trHeight w:val="432"/>
          <w:jc w:val="center"/>
        </w:trPr>
        <w:tc>
          <w:tcPr>
            <w:tcW w:w="1296" w:type="dxa"/>
            <w:tcBorders>
              <w:top w:val="single" w:sz="6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027BFEEE" w14:textId="7488BEB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2017-18</w:t>
            </w:r>
          </w:p>
        </w:tc>
        <w:tc>
          <w:tcPr>
            <w:tcW w:w="1172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000000"/>
            </w:tcBorders>
            <w:vAlign w:val="center"/>
          </w:tcPr>
          <w:p w14:paraId="69EFA79B" w14:textId="384364D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,972</w:t>
            </w:r>
          </w:p>
        </w:tc>
        <w:tc>
          <w:tcPr>
            <w:tcW w:w="1392" w:type="dxa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29FDD987" w14:textId="553E713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5</w:t>
            </w:r>
          </w:p>
        </w:tc>
        <w:tc>
          <w:tcPr>
            <w:tcW w:w="1393" w:type="dxa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0A8ECFF6" w14:textId="7466C2B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8</w:t>
            </w:r>
          </w:p>
        </w:tc>
        <w:tc>
          <w:tcPr>
            <w:tcW w:w="1393" w:type="dxa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23CCC186" w14:textId="70D0951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6</w:t>
            </w:r>
          </w:p>
        </w:tc>
        <w:tc>
          <w:tcPr>
            <w:tcW w:w="1222" w:type="dxa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0128EB27" w14:textId="15422931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0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19D1F6DC" w14:textId="0BCB3EDF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5.8</w:t>
            </w: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26F81889" w14:textId="679C5F5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9</w:t>
            </w:r>
          </w:p>
        </w:tc>
        <w:tc>
          <w:tcPr>
            <w:tcW w:w="1461" w:type="dxa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16D2111B" w14:textId="6699DEF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0.1</w:t>
            </w: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13E70606" w14:textId="2AE61F2E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0</w:t>
            </w:r>
          </w:p>
        </w:tc>
        <w:tc>
          <w:tcPr>
            <w:tcW w:w="1366" w:type="dxa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double" w:sz="6" w:space="0" w:color="000000"/>
            </w:tcBorders>
            <w:vAlign w:val="center"/>
          </w:tcPr>
          <w:p w14:paraId="20DEE1C5" w14:textId="130ADBC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5.4</w:t>
            </w:r>
          </w:p>
        </w:tc>
      </w:tr>
      <w:tr w:rsidR="00C14BEF" w:rsidRPr="00D276DB" w14:paraId="6BAB29A0" w14:textId="77777777" w:rsidTr="00A279AC">
        <w:trPr>
          <w:trHeight w:val="432"/>
          <w:jc w:val="center"/>
        </w:trPr>
        <w:tc>
          <w:tcPr>
            <w:tcW w:w="1296" w:type="dxa"/>
            <w:tcBorders>
              <w:top w:val="single" w:sz="4" w:space="0" w:color="auto"/>
              <w:left w:val="double" w:sz="6" w:space="0" w:color="000000"/>
              <w:bottom w:val="single" w:sz="6" w:space="0" w:color="auto"/>
              <w:right w:val="single" w:sz="4" w:space="0" w:color="auto"/>
            </w:tcBorders>
            <w:vAlign w:val="center"/>
          </w:tcPr>
          <w:p w14:paraId="7B597EAC" w14:textId="419098B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2016-17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000000"/>
            </w:tcBorders>
            <w:vAlign w:val="center"/>
          </w:tcPr>
          <w:p w14:paraId="335D908C" w14:textId="7F51E52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9,960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6" w:space="0" w:color="000000"/>
              <w:bottom w:val="single" w:sz="6" w:space="0" w:color="auto"/>
              <w:right w:val="single" w:sz="6" w:space="0" w:color="000000"/>
            </w:tcBorders>
            <w:vAlign w:val="center"/>
          </w:tcPr>
          <w:p w14:paraId="277F1710" w14:textId="781BAC1E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4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6" w:space="0" w:color="auto"/>
              <w:right w:val="single" w:sz="6" w:space="0" w:color="000000"/>
            </w:tcBorders>
            <w:vAlign w:val="center"/>
          </w:tcPr>
          <w:p w14:paraId="51A4903C" w14:textId="19CDBCAE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7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6" w:space="0" w:color="auto"/>
              <w:right w:val="single" w:sz="6" w:space="0" w:color="000000"/>
            </w:tcBorders>
            <w:vAlign w:val="center"/>
          </w:tcPr>
          <w:p w14:paraId="313E3C51" w14:textId="24CD51E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5</w:t>
            </w:r>
          </w:p>
        </w:tc>
        <w:tc>
          <w:tcPr>
            <w:tcW w:w="1222" w:type="dxa"/>
            <w:tcBorders>
              <w:top w:val="single" w:sz="4" w:space="0" w:color="auto"/>
              <w:left w:val="single" w:sz="6" w:space="0" w:color="000000"/>
              <w:bottom w:val="single" w:sz="6" w:space="0" w:color="auto"/>
              <w:right w:val="single" w:sz="6" w:space="0" w:color="000000"/>
            </w:tcBorders>
            <w:vAlign w:val="center"/>
          </w:tcPr>
          <w:p w14:paraId="3B9CC631" w14:textId="7B2E983E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3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6" w:space="0" w:color="000000"/>
              <w:bottom w:val="single" w:sz="6" w:space="0" w:color="auto"/>
              <w:right w:val="single" w:sz="6" w:space="0" w:color="000000"/>
            </w:tcBorders>
            <w:vAlign w:val="center"/>
          </w:tcPr>
          <w:p w14:paraId="086C2CAE" w14:textId="459AFBDF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5.8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6" w:space="0" w:color="000000"/>
              <w:bottom w:val="single" w:sz="6" w:space="0" w:color="auto"/>
              <w:right w:val="single" w:sz="6" w:space="0" w:color="000000"/>
            </w:tcBorders>
            <w:vAlign w:val="center"/>
          </w:tcPr>
          <w:p w14:paraId="38FAD1BF" w14:textId="2F9C692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6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6" w:space="0" w:color="000000"/>
              <w:bottom w:val="single" w:sz="6" w:space="0" w:color="auto"/>
              <w:right w:val="single" w:sz="6" w:space="0" w:color="000000"/>
            </w:tcBorders>
            <w:vAlign w:val="center"/>
          </w:tcPr>
          <w:p w14:paraId="094D719E" w14:textId="02D7F68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0.2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6" w:space="0" w:color="000000"/>
              <w:bottom w:val="single" w:sz="6" w:space="0" w:color="auto"/>
              <w:right w:val="single" w:sz="6" w:space="0" w:color="000000"/>
            </w:tcBorders>
            <w:vAlign w:val="center"/>
          </w:tcPr>
          <w:p w14:paraId="7B0C7D15" w14:textId="2E9F96A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8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6" w:space="0" w:color="000000"/>
              <w:bottom w:val="single" w:sz="6" w:space="0" w:color="auto"/>
              <w:right w:val="double" w:sz="6" w:space="0" w:color="000000"/>
            </w:tcBorders>
            <w:vAlign w:val="center"/>
          </w:tcPr>
          <w:p w14:paraId="292781CC" w14:textId="7E2ABAB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5.3</w:t>
            </w:r>
          </w:p>
        </w:tc>
      </w:tr>
      <w:tr w:rsidR="00C14BEF" w:rsidRPr="00D276DB" w14:paraId="0F1BF4BE" w14:textId="77777777" w:rsidTr="00A279AC">
        <w:trPr>
          <w:trHeight w:val="432"/>
          <w:jc w:val="center"/>
        </w:trPr>
        <w:tc>
          <w:tcPr>
            <w:tcW w:w="1296" w:type="dxa"/>
            <w:tcBorders>
              <w:top w:val="single" w:sz="6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2068DA02" w14:textId="7697C4F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2015-16</w:t>
            </w:r>
          </w:p>
        </w:tc>
        <w:tc>
          <w:tcPr>
            <w:tcW w:w="1172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000000"/>
            </w:tcBorders>
            <w:vAlign w:val="center"/>
          </w:tcPr>
          <w:p w14:paraId="7180545E" w14:textId="3738800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110,276</w:t>
            </w:r>
          </w:p>
        </w:tc>
        <w:tc>
          <w:tcPr>
            <w:tcW w:w="1392" w:type="dxa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63318B97" w14:textId="0413C5F1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3</w:t>
            </w:r>
          </w:p>
        </w:tc>
        <w:tc>
          <w:tcPr>
            <w:tcW w:w="1393" w:type="dxa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7EC4F9FE" w14:textId="028CCF4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8</w:t>
            </w:r>
          </w:p>
        </w:tc>
        <w:tc>
          <w:tcPr>
            <w:tcW w:w="1393" w:type="dxa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65B772D1" w14:textId="6A2C3BB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7</w:t>
            </w:r>
          </w:p>
        </w:tc>
        <w:tc>
          <w:tcPr>
            <w:tcW w:w="1222" w:type="dxa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49BCAB58" w14:textId="12D15A54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0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66062CA1" w14:textId="33572AE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5.5</w:t>
            </w: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15EAF847" w14:textId="2598B32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9</w:t>
            </w:r>
          </w:p>
        </w:tc>
        <w:tc>
          <w:tcPr>
            <w:tcW w:w="1461" w:type="dxa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724382D2" w14:textId="25C29DA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0.2</w:t>
            </w: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22FEB9FC" w14:textId="0572D2A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1</w:t>
            </w:r>
          </w:p>
        </w:tc>
        <w:tc>
          <w:tcPr>
            <w:tcW w:w="1366" w:type="dxa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double" w:sz="6" w:space="0" w:color="000000"/>
            </w:tcBorders>
            <w:vAlign w:val="center"/>
          </w:tcPr>
          <w:p w14:paraId="2131D097" w14:textId="3689037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5.1</w:t>
            </w:r>
          </w:p>
        </w:tc>
      </w:tr>
      <w:tr w:rsidR="00C14BEF" w:rsidRPr="00D276DB" w14:paraId="6FE3BD5E" w14:textId="77777777" w:rsidTr="00A279AC">
        <w:trPr>
          <w:trHeight w:val="432"/>
          <w:jc w:val="center"/>
        </w:trPr>
        <w:tc>
          <w:tcPr>
            <w:tcW w:w="1296" w:type="dxa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3E88E63B" w14:textId="406E1C5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2014-15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000000"/>
            </w:tcBorders>
            <w:vAlign w:val="center"/>
          </w:tcPr>
          <w:p w14:paraId="24F52AAB" w14:textId="0E63309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101,875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6C72B5AA" w14:textId="0FA0158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3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07B028E8" w14:textId="18D67FD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7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0C1E005C" w14:textId="2F781724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5</w:t>
            </w:r>
          </w:p>
        </w:tc>
        <w:tc>
          <w:tcPr>
            <w:tcW w:w="122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7600861C" w14:textId="3892545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0D25E553" w14:textId="0779400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5.6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01DB4C17" w14:textId="22D342D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6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5502C4E7" w14:textId="53909EFB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0.4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6648B4C0" w14:textId="3C368CC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9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double" w:sz="6" w:space="0" w:color="000000"/>
            </w:tcBorders>
            <w:vAlign w:val="center"/>
          </w:tcPr>
          <w:p w14:paraId="0E4B0AA3" w14:textId="265429CE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4.6</w:t>
            </w:r>
          </w:p>
        </w:tc>
      </w:tr>
      <w:tr w:rsidR="00C14BEF" w:rsidRPr="00D276DB" w14:paraId="3E47B4B5" w14:textId="77777777" w:rsidTr="00A279AC">
        <w:trPr>
          <w:trHeight w:val="432"/>
          <w:jc w:val="center"/>
        </w:trPr>
        <w:tc>
          <w:tcPr>
            <w:tcW w:w="1296" w:type="dxa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0EE4BB28" w14:textId="47E89092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2013-14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000000"/>
            </w:tcBorders>
            <w:vAlign w:val="center"/>
          </w:tcPr>
          <w:p w14:paraId="77ECB8AE" w14:textId="393C89C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107,739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4F75F288" w14:textId="339CAEB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6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7AE6270A" w14:textId="764036F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3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6A74B074" w14:textId="03A320F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6</w:t>
            </w:r>
          </w:p>
        </w:tc>
        <w:tc>
          <w:tcPr>
            <w:tcW w:w="122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19A23BDE" w14:textId="6F09520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8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7FDF726F" w14:textId="4A9276E1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1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3A3614C5" w14:textId="1C96739B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6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47C79A90" w14:textId="1E2E178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0.2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4F816DB7" w14:textId="4EDAE711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8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double" w:sz="6" w:space="0" w:color="000000"/>
            </w:tcBorders>
            <w:vAlign w:val="center"/>
          </w:tcPr>
          <w:p w14:paraId="335AD26F" w14:textId="16342F2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5.7</w:t>
            </w:r>
          </w:p>
        </w:tc>
      </w:tr>
      <w:tr w:rsidR="00C14BEF" w:rsidRPr="00D276DB" w14:paraId="6E9A84B2" w14:textId="77777777" w:rsidTr="00A279AC">
        <w:trPr>
          <w:trHeight w:val="432"/>
          <w:jc w:val="center"/>
        </w:trPr>
        <w:tc>
          <w:tcPr>
            <w:tcW w:w="1296" w:type="dxa"/>
            <w:tcBorders>
              <w:top w:val="single" w:sz="4" w:space="0" w:color="auto"/>
              <w:left w:val="doub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5FEC4910" w14:textId="33112C9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2012-13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06BBC554" w14:textId="4F3C201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116,290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C8DEB2C" w14:textId="67F472D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4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B83F803" w14:textId="3D679CD2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1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0CE5CD6" w14:textId="248CE44E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6</w:t>
            </w:r>
          </w:p>
        </w:tc>
        <w:tc>
          <w:tcPr>
            <w:tcW w:w="1222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7CC5E19" w14:textId="6559707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5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642D58C" w14:textId="3CB69ED4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5.8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D074E6C" w14:textId="7A970EF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5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C587B19" w14:textId="0A6578EF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0.3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9773D49" w14:textId="4A3A6BA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8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3E76CCC5" w14:textId="56D71AB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5.4</w:t>
            </w:r>
          </w:p>
        </w:tc>
      </w:tr>
      <w:tr w:rsidR="00C14BEF" w:rsidRPr="00D276DB" w14:paraId="6C36FE73" w14:textId="77777777" w:rsidTr="00A279AC">
        <w:trPr>
          <w:trHeight w:val="432"/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38E1866B" w14:textId="3017EA6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2011-12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3EEE841F" w14:textId="19CF9504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118,106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F4F7D84" w14:textId="1963C87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5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78F0C25" w14:textId="4C56051F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3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5D19D18" w14:textId="336A1F2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5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584574B" w14:textId="2C09D66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7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115AD37" w14:textId="1ABB987B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5.8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7A2F013" w14:textId="798621D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2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0E0BB41" w14:textId="3D13510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0.4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87C88DA" w14:textId="1A0089F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6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4C9ADDAC" w14:textId="0A93312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5.3</w:t>
            </w:r>
          </w:p>
        </w:tc>
      </w:tr>
      <w:tr w:rsidR="00C14BEF" w:rsidRPr="00D276DB" w14:paraId="1969645E" w14:textId="77777777" w:rsidTr="00A279AC">
        <w:trPr>
          <w:trHeight w:val="432"/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14CC825B" w14:textId="2C10FB9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2010-11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04B1AB36" w14:textId="073FC09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118,183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F01FB67" w14:textId="230D1AB1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2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A166E83" w14:textId="6704AD4B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0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99A9E76" w14:textId="71F812A2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2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BBDECE8" w14:textId="0C8A969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4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0366A87" w14:textId="1F9FD49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5.8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2A1AC9C" w14:textId="490084E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5.4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F67C845" w14:textId="10C60F1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0.4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B7AD29C" w14:textId="6DAF376F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5.8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61EE98D1" w14:textId="5A9A5E5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4.9</w:t>
            </w:r>
          </w:p>
        </w:tc>
      </w:tr>
      <w:tr w:rsidR="00C14BEF" w:rsidRPr="00D276DB" w14:paraId="1F1499FA" w14:textId="77777777" w:rsidTr="00A279AC">
        <w:trPr>
          <w:trHeight w:val="432"/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7B3C26D6" w14:textId="0D6E6B6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2009-10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4DAAE4E4" w14:textId="2B40DFF4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114,315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01BD020" w14:textId="0A9DB92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0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60C3889" w14:textId="1F0F652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7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DE1C29A" w14:textId="262958E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9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8F357D4" w14:textId="1B3DF26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3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A7D173E" w14:textId="631354C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7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BF153FB" w14:textId="133B731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0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42F8F57" w14:textId="1765DD6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0.5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F9AB733" w14:textId="2516266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5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5D72FB03" w14:textId="0A20D2C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5.9</w:t>
            </w:r>
          </w:p>
        </w:tc>
      </w:tr>
      <w:tr w:rsidR="00C14BEF" w:rsidRPr="00D276DB" w14:paraId="2B413C38" w14:textId="77777777" w:rsidTr="00A279AC">
        <w:trPr>
          <w:trHeight w:val="432"/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7463D745" w14:textId="4A57298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2008-09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35466EE6" w14:textId="4FA59FC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123,887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A1938B5" w14:textId="27BF0EF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7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4A158B6" w14:textId="6C5369C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2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CD5199B" w14:textId="70B143B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4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64420D5" w14:textId="497587F4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0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EAC56D4" w14:textId="7C1CE8B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3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48BFFD8" w14:textId="66FBC371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6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9E2F2FC" w14:textId="1D50061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0.7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2908E81" w14:textId="5DFA9514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2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3EB7C65A" w14:textId="43D0758B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6</w:t>
            </w:r>
          </w:p>
        </w:tc>
      </w:tr>
      <w:tr w:rsidR="00C14BEF" w:rsidRPr="00D276DB" w14:paraId="56E8FB93" w14:textId="77777777" w:rsidTr="00A279AC">
        <w:trPr>
          <w:trHeight w:val="432"/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00AFFBCD" w14:textId="657350B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2007-08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7A5B9793" w14:textId="62E80A7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129,705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6D2D3C6" w14:textId="184729F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5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1130B34" w14:textId="2F2D6A6F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0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2A18D2D" w14:textId="7910917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2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AB1D589" w14:textId="1BCDF93E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0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359B413" w14:textId="66030DD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3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35E0570" w14:textId="5C0E2DB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6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9034692" w14:textId="45E5EE0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0.6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DB72150" w14:textId="410631F4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2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6585BE78" w14:textId="00B2DD0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5</w:t>
            </w:r>
          </w:p>
        </w:tc>
      </w:tr>
      <w:tr w:rsidR="00C14BEF" w:rsidRPr="00D276DB" w14:paraId="157788DC" w14:textId="77777777" w:rsidTr="00A279AC">
        <w:trPr>
          <w:trHeight w:val="432"/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43082B84" w14:textId="099A565F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2006-07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2B7A3D1F" w14:textId="19D90C4F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134,435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B87A3C2" w14:textId="1566E20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8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DA2069E" w14:textId="553A1C8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2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BE4BDA0" w14:textId="0B0B3C4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3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14BA86D" w14:textId="2B0335E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0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E891678" w14:textId="2835B7BB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7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C2FCE44" w14:textId="48E4837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0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108C3EC" w14:textId="2AF0102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0.6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850F791" w14:textId="21DCA45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6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053676C8" w14:textId="1134C9A4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2</w:t>
            </w:r>
          </w:p>
        </w:tc>
      </w:tr>
      <w:tr w:rsidR="00C14BEF" w:rsidRPr="00D276DB" w14:paraId="52AF0AAD" w14:textId="77777777" w:rsidTr="00A279AC">
        <w:trPr>
          <w:trHeight w:val="432"/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25CA2E39" w14:textId="707C37F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2005-06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585C136D" w14:textId="6845FCE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133,166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F622AD1" w14:textId="19E7E36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7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411752F" w14:textId="1791E5C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0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CC95D12" w14:textId="67DF6C2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0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40462F1" w14:textId="4D1DCC61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6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7548482" w14:textId="4698E9A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4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06C113E" w14:textId="612B425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3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CDE6332" w14:textId="30F9CA21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0.9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A904FAD" w14:textId="299C68F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2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6D4D89DE" w14:textId="1C39CB0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9</w:t>
            </w:r>
          </w:p>
        </w:tc>
      </w:tr>
      <w:tr w:rsidR="00C14BEF" w:rsidRPr="00D276DB" w14:paraId="0DB5B2D4" w14:textId="77777777" w:rsidTr="00A279AC">
        <w:trPr>
          <w:trHeight w:val="432"/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20396099" w14:textId="4686098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2004-05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543B8793" w14:textId="0E6E61C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135,438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ACD02E0" w14:textId="634C9DF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9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5F3F123" w14:textId="1F93EC1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1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A76BA89" w14:textId="7D60D9C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3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7DEE620" w14:textId="483A4C6F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9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D2F10A0" w14:textId="46FF0CDB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6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19D8A0B" w14:textId="3F686EC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0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3C57927" w14:textId="463A226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1.2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9C586A4" w14:textId="0E886AF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2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49CB0CC5" w14:textId="33D0FA2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1</w:t>
            </w:r>
          </w:p>
        </w:tc>
      </w:tr>
      <w:tr w:rsidR="00C14BEF" w:rsidRPr="00D276DB" w14:paraId="7609DE78" w14:textId="77777777" w:rsidTr="00A279AC">
        <w:trPr>
          <w:trHeight w:val="432"/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0E9A354D" w14:textId="39F79834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2003-04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4CFB8CFC" w14:textId="36995AE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131,629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95C7A5C" w14:textId="280A3EC2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9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BCEFAF5" w14:textId="6F5296F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2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E7E532E" w14:textId="2FE867A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3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F4A052B" w14:textId="2FDAC84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9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5B52D65" w14:textId="62BBACA4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7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29B4F63" w14:textId="6ECBED6F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5.2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B415EAF" w14:textId="39BC3F2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1.7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5DA319F" w14:textId="075DA1D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9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2EAE76A2" w14:textId="49A0C0C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1</w:t>
            </w:r>
          </w:p>
        </w:tc>
      </w:tr>
      <w:tr w:rsidR="00C14BEF" w:rsidRPr="00D276DB" w14:paraId="5E8D8ABF" w14:textId="77777777" w:rsidTr="00A279AC">
        <w:trPr>
          <w:trHeight w:val="432"/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73A89594" w14:textId="19BB68A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2002-03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257F55DD" w14:textId="23C92F0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133,702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10DC5F2" w14:textId="3639199F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5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86F9368" w14:textId="482F797B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9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B76C2FD" w14:textId="1D80B00F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1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6234550" w14:textId="2378F04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4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227135C" w14:textId="304C512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2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01E8FA7" w14:textId="74456AEF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3.2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F79F4B3" w14:textId="583C203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2.9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4AD5AC1" w14:textId="78CA927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1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697F953F" w14:textId="43427151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7</w:t>
            </w:r>
          </w:p>
        </w:tc>
      </w:tr>
      <w:tr w:rsidR="00C14BEF" w:rsidRPr="00D276DB" w14:paraId="24B6338F" w14:textId="77777777" w:rsidTr="00A279AC">
        <w:trPr>
          <w:trHeight w:val="432"/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77109AB3" w14:textId="51626621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2001-02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530BB2A6" w14:textId="3A7ACA02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122,640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2D15A42" w14:textId="27BF2F61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5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480422F" w14:textId="6D4AB40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9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777E55C" w14:textId="690D1FB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1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DA6D490" w14:textId="67DAAD7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5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4355F7E" w14:textId="131B466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1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E9D540B" w14:textId="73EF0D1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89.3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4ADF9B9" w14:textId="7D75E87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5.6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151EBDF" w14:textId="1FBB4A9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4.9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6ED2B6A8" w14:textId="066A3AA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6</w:t>
            </w:r>
          </w:p>
        </w:tc>
      </w:tr>
      <w:tr w:rsidR="00C14BEF" w:rsidRPr="00D276DB" w14:paraId="27A4D87D" w14:textId="77777777" w:rsidTr="00A279AC">
        <w:trPr>
          <w:trHeight w:val="432"/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7CE4B768" w14:textId="40B2CDD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2000-01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6D5D1567" w14:textId="6914D724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119,672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70AFDBD" w14:textId="744190D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2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BB51619" w14:textId="5B4D89F2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6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D1DA024" w14:textId="6DECD9E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9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4953DA7" w14:textId="25BCD03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0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C6AE877" w14:textId="4104FD12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C64EAEE" w14:textId="3A265F7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82.3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6959429" w14:textId="6F00069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.4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361D1B8" w14:textId="764B0C8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1.8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3AB75E2E" w14:textId="421528A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3</w:t>
            </w:r>
          </w:p>
        </w:tc>
      </w:tr>
      <w:tr w:rsidR="00C14BEF" w:rsidRPr="00D276DB" w14:paraId="2E37A970" w14:textId="77777777" w:rsidTr="00A279AC">
        <w:trPr>
          <w:trHeight w:val="432"/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7A11FBB6" w14:textId="78205A7F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1999-00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1EF28030" w14:textId="1032D3E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118,319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82C69B5" w14:textId="0671DCF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3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AE02E67" w14:textId="1C2F0752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9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561039A" w14:textId="3ECCDC7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0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5D41126" w14:textId="339C3CE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1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3A2AF5B" w14:textId="34CAD3BF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32DF3A7" w14:textId="3C5D22B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69.3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4E90CFC" w14:textId="4D59CAA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15.2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BA3E5AD" w14:textId="4EC7D4CF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84.5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59AF1EA6" w14:textId="0C36E02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1</w:t>
            </w:r>
          </w:p>
        </w:tc>
      </w:tr>
      <w:tr w:rsidR="00C14BEF" w:rsidRPr="00D276DB" w14:paraId="66295A24" w14:textId="77777777" w:rsidTr="00A279AC">
        <w:trPr>
          <w:trHeight w:val="432"/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286BED14" w14:textId="78BE3791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1998-99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4" w:space="0" w:color="auto"/>
              <w:right w:val="single" w:sz="6" w:space="0" w:color="000000"/>
            </w:tcBorders>
            <w:vAlign w:val="center"/>
          </w:tcPr>
          <w:p w14:paraId="4F72E55E" w14:textId="627EF484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118,672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05D61D78" w14:textId="6D52452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1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023541AA" w14:textId="5471213F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3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5024CBA8" w14:textId="3470051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6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2EA5CF04" w14:textId="7A4B068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6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2A0394E9" w14:textId="42A8BC9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2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66747AEB" w14:textId="7B5432A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1D9C8621" w14:textId="0C88725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18D26407" w14:textId="61CF7B5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double" w:sz="6" w:space="0" w:color="000000"/>
            </w:tcBorders>
            <w:vAlign w:val="center"/>
          </w:tcPr>
          <w:p w14:paraId="5A541152" w14:textId="00823D9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5.9</w:t>
            </w:r>
          </w:p>
        </w:tc>
      </w:tr>
      <w:tr w:rsidR="00C14BEF" w:rsidRPr="00D276DB" w14:paraId="16A0C770" w14:textId="77777777" w:rsidTr="00A279AC">
        <w:trPr>
          <w:trHeight w:val="432"/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5B7411BC" w14:textId="4C1E2D94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1997-98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0ED94067" w14:textId="46EA866E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116,830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F88607F" w14:textId="1AF03341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3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DEAC100" w14:textId="50649A3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1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1FB072C" w14:textId="60B76EE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9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64F0BA8" w14:textId="604E2EF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5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17F22B8" w14:textId="2C21153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4.7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563BBE5" w14:textId="52694E9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E2C0BDF" w14:textId="3774E61E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AD02F05" w14:textId="75537B62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4FA8B7D2" w14:textId="12BA772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4</w:t>
            </w:r>
          </w:p>
        </w:tc>
      </w:tr>
      <w:tr w:rsidR="00C14BEF" w:rsidRPr="00D276DB" w14:paraId="3981FE91" w14:textId="77777777" w:rsidTr="00A279AC">
        <w:trPr>
          <w:trHeight w:val="432"/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310FC67D" w14:textId="7CA67C6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1996-97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453E8918" w14:textId="092AFCA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110,221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B1E35D7" w14:textId="17650DD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7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1041D99" w14:textId="525D8D41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2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5F03BAB" w14:textId="3F8E3E2E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2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C2DD4BA" w14:textId="0A6718E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1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546D9F4" w14:textId="08482E2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81.7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A24658A" w14:textId="6D26A38B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15861A9" w14:textId="4F1E6BCF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6A753E9" w14:textId="691E331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5C4AB802" w14:textId="41E07A92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8</w:t>
            </w:r>
          </w:p>
        </w:tc>
      </w:tr>
      <w:tr w:rsidR="00C14BEF" w:rsidRPr="00D276DB" w14:paraId="05C614DA" w14:textId="77777777" w:rsidTr="00A279AC">
        <w:trPr>
          <w:trHeight w:val="432"/>
          <w:jc w:val="center"/>
        </w:trPr>
        <w:tc>
          <w:tcPr>
            <w:tcW w:w="1296" w:type="dxa"/>
            <w:tcBorders>
              <w:left w:val="doub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4B0FD259" w14:textId="17526A12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1995-96</w:t>
            </w:r>
          </w:p>
        </w:tc>
        <w:tc>
          <w:tcPr>
            <w:tcW w:w="1172" w:type="dxa"/>
            <w:tcBorders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390579B9" w14:textId="75EBFCB1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111,150</w:t>
            </w:r>
          </w:p>
        </w:tc>
        <w:tc>
          <w:tcPr>
            <w:tcW w:w="1392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21B7C6F" w14:textId="2958B4C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4</w:t>
            </w:r>
          </w:p>
        </w:tc>
        <w:tc>
          <w:tcPr>
            <w:tcW w:w="1393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3817A14" w14:textId="6426A364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0</w:t>
            </w:r>
          </w:p>
        </w:tc>
        <w:tc>
          <w:tcPr>
            <w:tcW w:w="1393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9351D3E" w14:textId="5E589CFF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1</w:t>
            </w:r>
          </w:p>
        </w:tc>
        <w:tc>
          <w:tcPr>
            <w:tcW w:w="1222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5AFB468" w14:textId="73BEE682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2.7</w:t>
            </w:r>
          </w:p>
        </w:tc>
        <w:tc>
          <w:tcPr>
            <w:tcW w:w="126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0A8CE4D" w14:textId="2F83F94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44.3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6FF359D" w14:textId="46BF481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461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7B8B97B" w14:textId="513EBD4B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53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4B05750" w14:textId="250B9D6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66" w:type="dxa"/>
            <w:tcBorders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1C12514F" w14:textId="77ACCC6F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3</w:t>
            </w:r>
          </w:p>
        </w:tc>
      </w:tr>
      <w:tr w:rsidR="00C14BEF" w:rsidRPr="00D276DB" w14:paraId="2D60D1CD" w14:textId="77777777" w:rsidTr="00A279AC">
        <w:trPr>
          <w:trHeight w:val="432"/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1B1A97CF" w14:textId="150E774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1994-95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4" w:space="0" w:color="auto"/>
              <w:right w:val="single" w:sz="6" w:space="0" w:color="000000"/>
            </w:tcBorders>
            <w:vAlign w:val="center"/>
          </w:tcPr>
          <w:p w14:paraId="663EA4E8" w14:textId="545C7CF2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109,012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0C4947C7" w14:textId="51839FB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3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72535B8E" w14:textId="62A59B3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9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02EC549F" w14:textId="4B317C8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3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3F76F8F5" w14:textId="776E7A4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52399464" w14:textId="742F71BF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05FE9274" w14:textId="33192ABE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1245229E" w14:textId="222F6A5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014DBCE7" w14:textId="2BBE98D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double" w:sz="6" w:space="0" w:color="000000"/>
            </w:tcBorders>
            <w:vAlign w:val="center"/>
          </w:tcPr>
          <w:p w14:paraId="1E54918F" w14:textId="1F27DAC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</w:tr>
      <w:tr w:rsidR="00C14BEF" w:rsidRPr="00D276DB" w14:paraId="75CF9B5C" w14:textId="77777777" w:rsidTr="00A279AC">
        <w:trPr>
          <w:trHeight w:val="432"/>
          <w:jc w:val="center"/>
        </w:trPr>
        <w:tc>
          <w:tcPr>
            <w:tcW w:w="1296" w:type="dxa"/>
            <w:tcBorders>
              <w:top w:val="single" w:sz="4" w:space="0" w:color="auto"/>
              <w:left w:val="double" w:sz="6" w:space="0" w:color="000000"/>
              <w:bottom w:val="single" w:sz="2" w:space="0" w:color="000000"/>
              <w:right w:val="single" w:sz="4" w:space="0" w:color="auto"/>
            </w:tcBorders>
            <w:vAlign w:val="center"/>
          </w:tcPr>
          <w:p w14:paraId="765D62F3" w14:textId="6711BAD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1993-94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77A9F2AE" w14:textId="71650E5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106,147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DD0031B" w14:textId="610ABA6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6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014136D" w14:textId="0D583D7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1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D3A16A9" w14:textId="2249E13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6</w:t>
            </w:r>
          </w:p>
        </w:tc>
        <w:tc>
          <w:tcPr>
            <w:tcW w:w="1222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88437F9" w14:textId="50B5E9F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364187C" w14:textId="5F80766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20C1C65" w14:textId="27EE44E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5AA363E" w14:textId="5CDC157F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DEFC369" w14:textId="427FEB3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522879A5" w14:textId="0D2E95F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</w:tr>
      <w:tr w:rsidR="00C14BEF" w:rsidRPr="00D276DB" w14:paraId="1B85B486" w14:textId="77777777" w:rsidTr="00A279AC">
        <w:trPr>
          <w:trHeight w:val="432"/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38881242" w14:textId="67A5D60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1992-93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57312EF0" w14:textId="1052EE5B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110,730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4E29989" w14:textId="7CBBEDB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3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428E945" w14:textId="1631708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7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089E75D" w14:textId="5884281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8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57DB8D3" w14:textId="6811B20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328288E" w14:textId="25F3BDF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6A8A85F" w14:textId="165D88D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F504E15" w14:textId="3817A4DB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6D041FE" w14:textId="1C8AFFC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7E804FE3" w14:textId="3294E51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</w:tr>
      <w:tr w:rsidR="00C14BEF" w:rsidRPr="00D276DB" w14:paraId="214ECBBF" w14:textId="77777777" w:rsidTr="00A279AC">
        <w:trPr>
          <w:trHeight w:val="432"/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736B324C" w14:textId="599A005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1991-92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72758198" w14:textId="52A391D1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5,620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0F9AB51" w14:textId="5BD26BB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8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52E0916" w14:textId="4118B2F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5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21F4F7B" w14:textId="0C9BD28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7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6390E41" w14:textId="6CEE952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5E4B518" w14:textId="2FEDF9FF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2043F9E" w14:textId="28D9609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80991CD" w14:textId="6948D51E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22B33A0" w14:textId="637F799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1E6845E9" w14:textId="26BDF842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</w:tr>
      <w:tr w:rsidR="00C14BEF" w:rsidRPr="00D276DB" w14:paraId="635E6466" w14:textId="77777777" w:rsidTr="00A279AC">
        <w:trPr>
          <w:trHeight w:val="432"/>
          <w:jc w:val="center"/>
        </w:trPr>
        <w:tc>
          <w:tcPr>
            <w:tcW w:w="1296" w:type="dxa"/>
            <w:tcBorders>
              <w:top w:val="single" w:sz="4" w:space="0" w:color="auto"/>
              <w:left w:val="double" w:sz="6" w:space="0" w:color="000000"/>
              <w:right w:val="single" w:sz="4" w:space="0" w:color="auto"/>
            </w:tcBorders>
            <w:vAlign w:val="center"/>
          </w:tcPr>
          <w:p w14:paraId="66EB1887" w14:textId="02278DDB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1990-91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6418F172" w14:textId="54F4C00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4,730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BF38CAA" w14:textId="7FEF7CA2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6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9681EF7" w14:textId="4395EA6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3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A78AEF6" w14:textId="7EFFAE3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7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2DD0D47" w14:textId="026F5044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5532493" w14:textId="1E288C1B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1AEF5B1" w14:textId="7F79210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0145C6B" w14:textId="376B6EE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82A5BE5" w14:textId="71E5A07E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6C14571A" w14:textId="0355DFA4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</w:tr>
      <w:tr w:rsidR="00C14BEF" w:rsidRPr="00D276DB" w14:paraId="63F6A369" w14:textId="77777777" w:rsidTr="00A279AC">
        <w:trPr>
          <w:trHeight w:val="432"/>
          <w:jc w:val="center"/>
        </w:trPr>
        <w:tc>
          <w:tcPr>
            <w:tcW w:w="1296" w:type="dxa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373E82E2" w14:textId="64DF7082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1989-90</w:t>
            </w:r>
          </w:p>
        </w:tc>
        <w:tc>
          <w:tcPr>
            <w:tcW w:w="1172" w:type="dxa"/>
            <w:tcBorders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742FEC2B" w14:textId="7C2387F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2,831</w:t>
            </w:r>
          </w:p>
        </w:tc>
        <w:tc>
          <w:tcPr>
            <w:tcW w:w="1392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D84262E" w14:textId="7891179F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5.2</w:t>
            </w:r>
          </w:p>
        </w:tc>
        <w:tc>
          <w:tcPr>
            <w:tcW w:w="1393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1B99698" w14:textId="5EE495D2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8</w:t>
            </w:r>
          </w:p>
        </w:tc>
        <w:tc>
          <w:tcPr>
            <w:tcW w:w="1393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7D2FDA4" w14:textId="013857F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5</w:t>
            </w:r>
          </w:p>
        </w:tc>
        <w:tc>
          <w:tcPr>
            <w:tcW w:w="1222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4594DCF" w14:textId="58D329B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26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10A9E6A" w14:textId="3DEF7982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F6C4CC2" w14:textId="752392B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461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8C978E2" w14:textId="31F2386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53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42F37BE" w14:textId="7AFB242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66" w:type="dxa"/>
            <w:tcBorders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427A2BFF" w14:textId="1D0708A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</w:tr>
      <w:tr w:rsidR="00C14BEF" w:rsidRPr="00D276DB" w14:paraId="1E4AF621" w14:textId="77777777" w:rsidTr="00A279AC">
        <w:trPr>
          <w:trHeight w:val="432"/>
          <w:jc w:val="center"/>
        </w:trPr>
        <w:tc>
          <w:tcPr>
            <w:tcW w:w="1296" w:type="dxa"/>
            <w:tcBorders>
              <w:left w:val="doub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07E7E1D1" w14:textId="2A5F668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1988-89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65CECD44" w14:textId="1EEF4494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88,283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9A58856" w14:textId="5282774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5.0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E6C34E3" w14:textId="77F8613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3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835ED03" w14:textId="0DDF1AF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8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7D2725E" w14:textId="38AC320E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F7A57AA" w14:textId="1554258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381F497" w14:textId="4DA5DE5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B912AE9" w14:textId="668A342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B27EF41" w14:textId="6A58F8F2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56127CCF" w14:textId="011352D2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</w:tr>
      <w:tr w:rsidR="00C14BEF" w:rsidRPr="00D276DB" w14:paraId="7FA2BC92" w14:textId="77777777" w:rsidTr="00A279AC">
        <w:trPr>
          <w:trHeight w:val="432"/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right w:val="single" w:sz="4" w:space="0" w:color="auto"/>
            </w:tcBorders>
            <w:vAlign w:val="center"/>
          </w:tcPr>
          <w:p w14:paraId="3CD11D2A" w14:textId="4F3F550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1987-88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right w:val="single" w:sz="6" w:space="0" w:color="000000"/>
            </w:tcBorders>
            <w:vAlign w:val="center"/>
          </w:tcPr>
          <w:p w14:paraId="3D58B18B" w14:textId="0A2DBD7E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80,198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 w14:paraId="0EA000CF" w14:textId="6C1443E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5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 w14:paraId="2B4BBA7A" w14:textId="7CDE143B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4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 w14:paraId="133D936B" w14:textId="1C3CA13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3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 w14:paraId="3C4D3315" w14:textId="3BD7D58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 w14:paraId="78AD83D8" w14:textId="04C41D9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 w14:paraId="33A7DFCB" w14:textId="5EF06161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 w14:paraId="4A413EFE" w14:textId="66F3E69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 w14:paraId="441A84B8" w14:textId="3DB90C3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right w:val="double" w:sz="6" w:space="0" w:color="000000"/>
            </w:tcBorders>
            <w:vAlign w:val="center"/>
          </w:tcPr>
          <w:p w14:paraId="486256A4" w14:textId="174FC00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</w:tr>
      <w:tr w:rsidR="00C14BEF" w:rsidRPr="00D276DB" w14:paraId="784EF568" w14:textId="77777777" w:rsidTr="00A279AC">
        <w:trPr>
          <w:trHeight w:val="432"/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21293BEE" w14:textId="79B344A2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1986-87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45ECDBEC" w14:textId="2220E4F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80,572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ABDCAFF" w14:textId="04516B3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4.2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E215F72" w14:textId="4DE5569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7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15764D7" w14:textId="5541033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2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0C4706F" w14:textId="53451C5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B1A348E" w14:textId="21389A9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75F0A72" w14:textId="63F280C1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4208F9B" w14:textId="2F34AB4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031FF22" w14:textId="0FB6A5F1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69157C50" w14:textId="03B21C1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</w:tr>
      <w:tr w:rsidR="00C14BEF" w:rsidRPr="00D276DB" w14:paraId="594E74F9" w14:textId="77777777" w:rsidTr="00A279AC">
        <w:trPr>
          <w:trHeight w:val="432"/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082989A6" w14:textId="2BC217A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1985-86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4" w:space="0" w:color="auto"/>
              <w:right w:val="single" w:sz="6" w:space="0" w:color="000000"/>
            </w:tcBorders>
            <w:vAlign w:val="center"/>
          </w:tcPr>
          <w:p w14:paraId="3C926A50" w14:textId="68BAE24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77,991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58056411" w14:textId="5631FD4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5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61DCB452" w14:textId="556443D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8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6AFE86F4" w14:textId="2CEBEBD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9.0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418C1E53" w14:textId="7870D04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37742E58" w14:textId="0706345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7F22B7C9" w14:textId="2CDC703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71F1A7B5" w14:textId="20DD319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5EBBB72C" w14:textId="599F6C5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double" w:sz="6" w:space="0" w:color="000000"/>
            </w:tcBorders>
            <w:vAlign w:val="center"/>
          </w:tcPr>
          <w:p w14:paraId="626F0CE4" w14:textId="74C254A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</w:tr>
      <w:tr w:rsidR="00C14BEF" w:rsidRPr="00D276DB" w14:paraId="716BCA15" w14:textId="77777777" w:rsidTr="00A279AC">
        <w:trPr>
          <w:trHeight w:val="432"/>
          <w:jc w:val="center"/>
        </w:trPr>
        <w:tc>
          <w:tcPr>
            <w:tcW w:w="1296" w:type="dxa"/>
            <w:tcBorders>
              <w:top w:val="single" w:sz="4" w:space="0" w:color="auto"/>
              <w:left w:val="doub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31EA4EBF" w14:textId="080E4CB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1984-85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04DBCA82" w14:textId="0EAF8DB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80,500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EF49DE3" w14:textId="1D2E97B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7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95A044E" w14:textId="0BE09FDE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2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D63DB1B" w14:textId="185740A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9</w:t>
            </w:r>
          </w:p>
        </w:tc>
        <w:tc>
          <w:tcPr>
            <w:tcW w:w="1222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AD9928B" w14:textId="657B157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7D7C260" w14:textId="47F5373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B48BB95" w14:textId="1D36321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05133C0" w14:textId="3997961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63B0074" w14:textId="63F1558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708D225A" w14:textId="7210C69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</w:tr>
      <w:tr w:rsidR="00C14BEF" w:rsidRPr="00D276DB" w14:paraId="48476C83" w14:textId="77777777" w:rsidTr="00A279AC">
        <w:trPr>
          <w:trHeight w:val="432"/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4F347D57" w14:textId="08D0BB32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1983-84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2BB95A3C" w14:textId="7B0F2C9E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0C76B4B" w14:textId="102E234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5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D6BD843" w14:textId="2187B72B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8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D546F23" w14:textId="5979F63E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7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B386D34" w14:textId="10AFFD8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EC23569" w14:textId="28726C2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B87EEF6" w14:textId="242AC29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8E729D7" w14:textId="7DC2C34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73CC1BF" w14:textId="620F6C8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60E18F68" w14:textId="7BB4169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</w:tr>
      <w:tr w:rsidR="00C14BEF" w:rsidRPr="00D276DB" w14:paraId="25D6697F" w14:textId="77777777" w:rsidTr="00A279AC">
        <w:trPr>
          <w:trHeight w:val="432"/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771AAE5C" w14:textId="523BDCCB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1982-83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4" w:space="0" w:color="auto"/>
              <w:right w:val="single" w:sz="6" w:space="0" w:color="000000"/>
            </w:tcBorders>
            <w:vAlign w:val="center"/>
          </w:tcPr>
          <w:p w14:paraId="559FF848" w14:textId="4D45B08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7504BB8B" w14:textId="2460611E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7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519BB815" w14:textId="16D5879B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5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5DF1EFBE" w14:textId="1A55CA9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0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25873E5E" w14:textId="466A1EC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507056AB" w14:textId="4879C84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00B9B2A5" w14:textId="063CDFD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6F071338" w14:textId="6E4EA8C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7D793CC8" w14:textId="639CC4A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double" w:sz="6" w:space="0" w:color="000000"/>
            </w:tcBorders>
            <w:vAlign w:val="center"/>
          </w:tcPr>
          <w:p w14:paraId="2F1DD08C" w14:textId="20ADDDE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</w:tr>
      <w:tr w:rsidR="00C14BEF" w:rsidRPr="00D276DB" w14:paraId="2A22E6FD" w14:textId="77777777" w:rsidTr="00A279AC">
        <w:trPr>
          <w:trHeight w:val="432"/>
          <w:jc w:val="center"/>
        </w:trPr>
        <w:tc>
          <w:tcPr>
            <w:tcW w:w="1296" w:type="dxa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2D99F06C" w14:textId="4283019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1981-82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000000"/>
            </w:tcBorders>
            <w:vAlign w:val="center"/>
          </w:tcPr>
          <w:p w14:paraId="05A93D6C" w14:textId="433680B1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48A61813" w14:textId="542F682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2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26F66174" w14:textId="5068233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8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55055CBB" w14:textId="35586EC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7</w:t>
            </w:r>
          </w:p>
        </w:tc>
        <w:tc>
          <w:tcPr>
            <w:tcW w:w="122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49C3579C" w14:textId="740800AB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6604E82B" w14:textId="32D967F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654B940F" w14:textId="3932A94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1F7BE682" w14:textId="53828CA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6F46C1A5" w14:textId="7672EFC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double" w:sz="6" w:space="0" w:color="000000"/>
            </w:tcBorders>
            <w:vAlign w:val="center"/>
          </w:tcPr>
          <w:p w14:paraId="087FCE88" w14:textId="240BF1F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</w:tr>
      <w:tr w:rsidR="00C14BEF" w:rsidRPr="00D276DB" w14:paraId="5639AEFE" w14:textId="77777777" w:rsidTr="00A279AC">
        <w:trPr>
          <w:trHeight w:val="432"/>
          <w:jc w:val="center"/>
        </w:trPr>
        <w:tc>
          <w:tcPr>
            <w:tcW w:w="1296" w:type="dxa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18043880" w14:textId="41FEBA1E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1980-81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000000"/>
            </w:tcBorders>
            <w:vAlign w:val="center"/>
          </w:tcPr>
          <w:p w14:paraId="74F85000" w14:textId="2C0B8CF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75221778" w14:textId="0ED7E10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5.9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37EB4005" w14:textId="70574BA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7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5703C92C" w14:textId="206226E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2</w:t>
            </w:r>
          </w:p>
        </w:tc>
        <w:tc>
          <w:tcPr>
            <w:tcW w:w="122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47497028" w14:textId="53BD220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676079D5" w14:textId="45DBF11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7B2ECF45" w14:textId="671E4B3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4DD283AD" w14:textId="71C891B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20125632" w14:textId="19C57FD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double" w:sz="6" w:space="0" w:color="000000"/>
            </w:tcBorders>
            <w:vAlign w:val="center"/>
          </w:tcPr>
          <w:p w14:paraId="7A81878A" w14:textId="7CDA952B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</w:tr>
      <w:tr w:rsidR="00C14BEF" w:rsidRPr="00D276DB" w14:paraId="408CD5EF" w14:textId="77777777" w:rsidTr="00A279AC">
        <w:trPr>
          <w:trHeight w:val="432"/>
          <w:jc w:val="center"/>
        </w:trPr>
        <w:tc>
          <w:tcPr>
            <w:tcW w:w="1296" w:type="dxa"/>
            <w:tcBorders>
              <w:top w:val="single" w:sz="4" w:space="0" w:color="auto"/>
              <w:left w:val="doub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7DFB3BD5" w14:textId="67910FB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1979-80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2A335A5C" w14:textId="3215C65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F1E3831" w14:textId="602F3651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5.6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55E6F31" w14:textId="5396E6A4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1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2DC77E6" w14:textId="299664C2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2</w:t>
            </w:r>
          </w:p>
        </w:tc>
        <w:tc>
          <w:tcPr>
            <w:tcW w:w="1222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EF0AF3C" w14:textId="7D58543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27F743A" w14:textId="3E7AF69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E9AB055" w14:textId="2C80D05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F6B8FDB" w14:textId="03302D84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C7AC2BE" w14:textId="6DBF6B8E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5C8DA201" w14:textId="5CCC83A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</w:tr>
      <w:tr w:rsidR="00C14BEF" w:rsidRPr="00D276DB" w14:paraId="19ACE2EA" w14:textId="77777777" w:rsidTr="00A279AC">
        <w:trPr>
          <w:trHeight w:val="432"/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75F7F5EE" w14:textId="2AAC479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1978-79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44A2AFEF" w14:textId="5C195F7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044430F" w14:textId="6A33084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4.2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5CD6B1E" w14:textId="77799AE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4.9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493417A" w14:textId="0CE02ED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2.4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043CE85" w14:textId="07A66032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4569F0E" w14:textId="65A784BE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A20B4A7" w14:textId="1659E6CF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3BF38F7" w14:textId="011A5A3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9F954D1" w14:textId="06CAA3D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3D379DC8" w14:textId="4FD3A5B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</w:tr>
      <w:tr w:rsidR="00C14BEF" w:rsidRPr="00D276DB" w14:paraId="1B8273D2" w14:textId="77777777" w:rsidTr="00A279AC">
        <w:trPr>
          <w:trHeight w:val="432"/>
          <w:jc w:val="center"/>
        </w:trPr>
        <w:tc>
          <w:tcPr>
            <w:tcW w:w="1296" w:type="dxa"/>
            <w:tcBorders>
              <w:top w:val="single" w:sz="4" w:space="0" w:color="auto"/>
              <w:left w:val="doub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1889FC02" w14:textId="0AA3AF1E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1977-78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009599C5" w14:textId="4166C69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638C129" w14:textId="22A694DB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0.0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A56E3EA" w14:textId="5A8017A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84.9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27258D1" w14:textId="3C0656A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85.3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7C6051E" w14:textId="798CB0E4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2BF3CC7" w14:textId="18C515F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D8B3F7C" w14:textId="18E3C90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20F63CB" w14:textId="003DFE7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3745B4F" w14:textId="790E547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21DFA325" w14:textId="5B2C044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</w:tr>
      <w:tr w:rsidR="00C14BEF" w:rsidRPr="00D276DB" w14:paraId="6503283C" w14:textId="77777777" w:rsidTr="00A279AC">
        <w:trPr>
          <w:trHeight w:val="432"/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76A20DA9" w14:textId="745EC88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1976-77</w:t>
            </w:r>
          </w:p>
        </w:tc>
        <w:tc>
          <w:tcPr>
            <w:tcW w:w="1172" w:type="dxa"/>
            <w:tcBorders>
              <w:left w:val="single" w:sz="4" w:space="0" w:color="auto"/>
              <w:bottom w:val="single" w:sz="4" w:space="0" w:color="auto"/>
              <w:right w:val="single" w:sz="6" w:space="0" w:color="000000"/>
            </w:tcBorders>
            <w:vAlign w:val="center"/>
          </w:tcPr>
          <w:p w14:paraId="41F30C72" w14:textId="73E1265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92" w:type="dxa"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24315B97" w14:textId="7A62BFB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-</w:t>
            </w:r>
          </w:p>
        </w:tc>
        <w:tc>
          <w:tcPr>
            <w:tcW w:w="1393" w:type="dxa"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14937218" w14:textId="603C74D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-</w:t>
            </w:r>
          </w:p>
        </w:tc>
        <w:tc>
          <w:tcPr>
            <w:tcW w:w="1393" w:type="dxa"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778CCC12" w14:textId="6052513E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-</w:t>
            </w:r>
          </w:p>
        </w:tc>
        <w:tc>
          <w:tcPr>
            <w:tcW w:w="1222" w:type="dxa"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6F7DC812" w14:textId="1298BB31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-</w:t>
            </w:r>
          </w:p>
        </w:tc>
        <w:tc>
          <w:tcPr>
            <w:tcW w:w="1260" w:type="dxa"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47714C5B" w14:textId="4BE168A1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-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608B1599" w14:textId="0A24C52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461" w:type="dxa"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52C886EB" w14:textId="5CB6729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530" w:type="dxa"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71ECB445" w14:textId="33D889E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66" w:type="dxa"/>
            <w:tcBorders>
              <w:left w:val="single" w:sz="6" w:space="0" w:color="000000"/>
              <w:bottom w:val="single" w:sz="4" w:space="0" w:color="auto"/>
              <w:right w:val="double" w:sz="6" w:space="0" w:color="000000"/>
            </w:tcBorders>
            <w:vAlign w:val="center"/>
          </w:tcPr>
          <w:p w14:paraId="20CC9F2C" w14:textId="6D52811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-</w:t>
            </w:r>
          </w:p>
        </w:tc>
      </w:tr>
      <w:tr w:rsidR="00C14BEF" w:rsidRPr="00D276DB" w14:paraId="5E827602" w14:textId="77777777" w:rsidTr="00A279AC">
        <w:trPr>
          <w:trHeight w:val="432"/>
          <w:jc w:val="center"/>
        </w:trPr>
        <w:tc>
          <w:tcPr>
            <w:tcW w:w="1296" w:type="dxa"/>
            <w:tcBorders>
              <w:top w:val="single" w:sz="4" w:space="0" w:color="auto"/>
              <w:left w:val="double" w:sz="6" w:space="0" w:color="000000"/>
              <w:bottom w:val="double" w:sz="6" w:space="0" w:color="000000"/>
              <w:right w:val="single" w:sz="4" w:space="0" w:color="auto"/>
            </w:tcBorders>
            <w:vAlign w:val="center"/>
          </w:tcPr>
          <w:p w14:paraId="452B6A0D" w14:textId="34D6B8C2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1975-76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double" w:sz="6" w:space="0" w:color="000000"/>
              <w:right w:val="single" w:sz="6" w:space="0" w:color="000000"/>
            </w:tcBorders>
            <w:vAlign w:val="center"/>
          </w:tcPr>
          <w:p w14:paraId="2D904FE9" w14:textId="7B90D731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6" w:space="0" w:color="000000"/>
              <w:bottom w:val="double" w:sz="6" w:space="0" w:color="000000"/>
              <w:right w:val="single" w:sz="6" w:space="0" w:color="000000"/>
            </w:tcBorders>
            <w:vAlign w:val="center"/>
          </w:tcPr>
          <w:p w14:paraId="145679A9" w14:textId="51373314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86.7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double" w:sz="6" w:space="0" w:color="000000"/>
              <w:right w:val="single" w:sz="6" w:space="0" w:color="000000"/>
            </w:tcBorders>
            <w:vAlign w:val="center"/>
          </w:tcPr>
          <w:p w14:paraId="5485FDF8" w14:textId="5FB5930F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85.7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double" w:sz="6" w:space="0" w:color="000000"/>
              <w:right w:val="single" w:sz="6" w:space="0" w:color="000000"/>
            </w:tcBorders>
            <w:vAlign w:val="center"/>
          </w:tcPr>
          <w:p w14:paraId="336CE810" w14:textId="11B6F6A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76.0</w:t>
            </w:r>
          </w:p>
        </w:tc>
        <w:tc>
          <w:tcPr>
            <w:tcW w:w="1222" w:type="dxa"/>
            <w:tcBorders>
              <w:top w:val="single" w:sz="4" w:space="0" w:color="auto"/>
              <w:left w:val="single" w:sz="6" w:space="0" w:color="000000"/>
              <w:bottom w:val="double" w:sz="6" w:space="0" w:color="000000"/>
              <w:right w:val="single" w:sz="6" w:space="0" w:color="000000"/>
            </w:tcBorders>
            <w:vAlign w:val="center"/>
          </w:tcPr>
          <w:p w14:paraId="740F86E6" w14:textId="03AB7B51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6" w:space="0" w:color="000000"/>
              <w:bottom w:val="double" w:sz="6" w:space="0" w:color="000000"/>
              <w:right w:val="single" w:sz="6" w:space="0" w:color="000000"/>
            </w:tcBorders>
            <w:vAlign w:val="center"/>
          </w:tcPr>
          <w:p w14:paraId="12B724A3" w14:textId="6490F36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6" w:space="0" w:color="000000"/>
              <w:bottom w:val="double" w:sz="6" w:space="0" w:color="000000"/>
              <w:right w:val="single" w:sz="6" w:space="0" w:color="000000"/>
            </w:tcBorders>
            <w:vAlign w:val="center"/>
          </w:tcPr>
          <w:p w14:paraId="17053717" w14:textId="67D745CB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6" w:space="0" w:color="000000"/>
              <w:bottom w:val="double" w:sz="6" w:space="0" w:color="000000"/>
              <w:right w:val="single" w:sz="6" w:space="0" w:color="000000"/>
            </w:tcBorders>
            <w:vAlign w:val="center"/>
          </w:tcPr>
          <w:p w14:paraId="3E1F37D6" w14:textId="589C3851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6" w:space="0" w:color="000000"/>
              <w:bottom w:val="double" w:sz="6" w:space="0" w:color="000000"/>
              <w:right w:val="single" w:sz="6" w:space="0" w:color="000000"/>
            </w:tcBorders>
            <w:vAlign w:val="center"/>
          </w:tcPr>
          <w:p w14:paraId="4EADD559" w14:textId="59AA588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6" w:space="0" w:color="000000"/>
              <w:bottom w:val="double" w:sz="6" w:space="0" w:color="000000"/>
              <w:right w:val="double" w:sz="6" w:space="0" w:color="000000"/>
            </w:tcBorders>
            <w:vAlign w:val="center"/>
          </w:tcPr>
          <w:p w14:paraId="7DDE918B" w14:textId="19B516B4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</w:tr>
    </w:tbl>
    <w:tbl>
      <w:tblPr>
        <w:tblW w:w="13160" w:type="dxa"/>
        <w:tblLook w:val="04A0" w:firstRow="1" w:lastRow="0" w:firstColumn="1" w:lastColumn="0" w:noHBand="0" w:noVBand="1"/>
      </w:tblPr>
      <w:tblGrid>
        <w:gridCol w:w="1349"/>
        <w:gridCol w:w="11053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</w:tblGrid>
      <w:tr w:rsidR="00A279AC" w:rsidRPr="00A279AC" w14:paraId="37141281" w14:textId="77777777" w:rsidTr="00A279AC">
        <w:trPr>
          <w:trHeight w:val="1020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45276" w14:textId="77777777" w:rsidR="00A279AC" w:rsidRPr="00A279AC" w:rsidRDefault="00A279AC" w:rsidP="00A279AC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A279AC">
              <w:rPr>
                <w:rFonts w:ascii="Calibri" w:hAnsi="Calibri" w:cs="Calibri"/>
                <w:color w:val="000000"/>
                <w:sz w:val="16"/>
                <w:szCs w:val="16"/>
                <w:vertAlign w:val="superscript"/>
              </w:rPr>
              <w:lastRenderedPageBreak/>
              <w:t>1</w:t>
            </w:r>
          </w:p>
        </w:tc>
        <w:tc>
          <w:tcPr>
            <w:tcW w:w="11784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8C57E1" w14:textId="77777777" w:rsidR="00A279AC" w:rsidRPr="00A279AC" w:rsidRDefault="00A279AC" w:rsidP="00A279AC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A279AC">
              <w:rPr>
                <w:rFonts w:ascii="Calibri" w:hAnsi="Calibri" w:cs="Calibri"/>
                <w:color w:val="000000"/>
                <w:sz w:val="16"/>
                <w:szCs w:val="16"/>
                <w:vertAlign w:val="superscript"/>
              </w:rPr>
              <w:t xml:space="preserve"> </w:t>
            </w:r>
            <w:r w:rsidRPr="00A279AC">
              <w:rPr>
                <w:rFonts w:ascii="Calibri" w:hAnsi="Calibri" w:cs="Calibri"/>
                <w:color w:val="000000"/>
                <w:sz w:val="16"/>
                <w:szCs w:val="16"/>
              </w:rPr>
              <w:t>In preparing these data reports, we follow-up with schools reporting numerically illogical survey entries and correct them whenever possible. Beginning with the 2017-18 school year, the survey submission deadline was extended from late October to mid-December at which point no additional surveys were accepted.  In prior years, additional surveys were accepted after the deadline. Beginning with the 2021-2022 school year, the survey deadline occurs in late January/early February.</w:t>
            </w:r>
          </w:p>
        </w:tc>
      </w:tr>
      <w:tr w:rsidR="00A279AC" w:rsidRPr="00A279AC" w14:paraId="41101FA4" w14:textId="77777777" w:rsidTr="00A279AC">
        <w:trPr>
          <w:trHeight w:val="255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6A872" w14:textId="77777777" w:rsidR="00A279AC" w:rsidRPr="00A279AC" w:rsidRDefault="00A279AC" w:rsidP="00A279AC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151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8DF21" w14:textId="77777777" w:rsidR="00A279AC" w:rsidRPr="00A279AC" w:rsidRDefault="00A279AC" w:rsidP="00A279AC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A279AC">
              <w:rPr>
                <w:rFonts w:ascii="Calibri" w:hAnsi="Calibri" w:cs="Calibri"/>
                <w:color w:val="000000"/>
                <w:sz w:val="16"/>
                <w:szCs w:val="16"/>
              </w:rPr>
              <w:t>2024-25: No school data was omitted from this report due to data discrepancy.</w:t>
            </w:r>
          </w:p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4B3ED" w14:textId="77777777" w:rsidR="00A279AC" w:rsidRPr="00A279AC" w:rsidRDefault="00A279AC" w:rsidP="00A279AC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77B1D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AF695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26D19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0300D" w14:textId="77777777" w:rsidR="00A279AC" w:rsidRPr="00A279AC" w:rsidRDefault="00A279AC" w:rsidP="00A279AC"/>
        </w:tc>
      </w:tr>
      <w:tr w:rsidR="00A279AC" w:rsidRPr="00A279AC" w14:paraId="51A42D3A" w14:textId="77777777" w:rsidTr="00A279AC">
        <w:trPr>
          <w:trHeight w:val="225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AA3E8" w14:textId="77777777" w:rsidR="00A279AC" w:rsidRPr="00A279AC" w:rsidRDefault="00A279AC" w:rsidP="00A279AC"/>
        </w:tc>
        <w:tc>
          <w:tcPr>
            <w:tcW w:w="1151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EC024" w14:textId="77777777" w:rsidR="00A279AC" w:rsidRPr="00A279AC" w:rsidRDefault="00A279AC" w:rsidP="00A279AC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A279AC">
              <w:rPr>
                <w:rFonts w:ascii="Calibri" w:hAnsi="Calibri" w:cs="Calibri"/>
                <w:color w:val="000000"/>
                <w:sz w:val="16"/>
                <w:szCs w:val="16"/>
              </w:rPr>
              <w:t>2023-24: Data for 12 programs omitted from this report due to data discrepancies.</w:t>
            </w:r>
          </w:p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DFC24" w14:textId="77777777" w:rsidR="00A279AC" w:rsidRPr="00A279AC" w:rsidRDefault="00A279AC" w:rsidP="00A279AC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EF3D5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CE482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7168F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942CA" w14:textId="77777777" w:rsidR="00A279AC" w:rsidRPr="00A279AC" w:rsidRDefault="00A279AC" w:rsidP="00A279AC"/>
        </w:tc>
      </w:tr>
      <w:tr w:rsidR="00A279AC" w:rsidRPr="00A279AC" w14:paraId="503B654B" w14:textId="77777777" w:rsidTr="00A279AC">
        <w:trPr>
          <w:trHeight w:val="225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7EEDA" w14:textId="77777777" w:rsidR="00A279AC" w:rsidRPr="00A279AC" w:rsidRDefault="00A279AC" w:rsidP="00A279AC"/>
        </w:tc>
        <w:tc>
          <w:tcPr>
            <w:tcW w:w="1151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2E070" w14:textId="77777777" w:rsidR="00A279AC" w:rsidRPr="00A279AC" w:rsidRDefault="00A279AC" w:rsidP="00A279AC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A279AC">
              <w:rPr>
                <w:rFonts w:ascii="Calibri" w:hAnsi="Calibri" w:cs="Calibri"/>
                <w:color w:val="000000"/>
                <w:sz w:val="16"/>
                <w:szCs w:val="16"/>
              </w:rPr>
              <w:t>2022-23: No school data was omitted from this report due to data discrepancy.</w:t>
            </w:r>
          </w:p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8E7DB" w14:textId="77777777" w:rsidR="00A279AC" w:rsidRPr="00A279AC" w:rsidRDefault="00A279AC" w:rsidP="00A279AC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374C1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2F2CC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9380D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8308D" w14:textId="77777777" w:rsidR="00A279AC" w:rsidRPr="00A279AC" w:rsidRDefault="00A279AC" w:rsidP="00A279AC"/>
        </w:tc>
      </w:tr>
      <w:tr w:rsidR="00A279AC" w:rsidRPr="00A279AC" w14:paraId="48A3E4F2" w14:textId="77777777" w:rsidTr="00A279AC">
        <w:trPr>
          <w:trHeight w:val="225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9C072" w14:textId="77777777" w:rsidR="00A279AC" w:rsidRPr="00A279AC" w:rsidRDefault="00A279AC" w:rsidP="00A279AC"/>
        </w:tc>
        <w:tc>
          <w:tcPr>
            <w:tcW w:w="1151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892DB" w14:textId="77777777" w:rsidR="00A279AC" w:rsidRPr="00A279AC" w:rsidRDefault="00A279AC" w:rsidP="00A279AC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A279AC">
              <w:rPr>
                <w:rFonts w:ascii="Calibri" w:hAnsi="Calibri" w:cs="Calibri"/>
                <w:color w:val="000000"/>
                <w:sz w:val="16"/>
                <w:szCs w:val="16"/>
              </w:rPr>
              <w:t>2021-22: Data for 47 programs omitted from this report due to data discrepancies.</w:t>
            </w:r>
          </w:p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6B34C" w14:textId="77777777" w:rsidR="00A279AC" w:rsidRPr="00A279AC" w:rsidRDefault="00A279AC" w:rsidP="00A279AC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95F58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BB305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FB0FE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5C283" w14:textId="77777777" w:rsidR="00A279AC" w:rsidRPr="00A279AC" w:rsidRDefault="00A279AC" w:rsidP="00A279AC"/>
        </w:tc>
      </w:tr>
      <w:tr w:rsidR="00A279AC" w:rsidRPr="00A279AC" w14:paraId="2CF1C349" w14:textId="77777777" w:rsidTr="00A279AC">
        <w:trPr>
          <w:trHeight w:val="225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2EB15" w14:textId="77777777" w:rsidR="00A279AC" w:rsidRPr="00A279AC" w:rsidRDefault="00A279AC" w:rsidP="00A279AC"/>
        </w:tc>
        <w:tc>
          <w:tcPr>
            <w:tcW w:w="1151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1764B" w14:textId="77777777" w:rsidR="00A279AC" w:rsidRPr="00A279AC" w:rsidRDefault="00A279AC" w:rsidP="00A279AC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A279AC">
              <w:rPr>
                <w:rFonts w:ascii="Calibri" w:hAnsi="Calibri" w:cs="Calibri"/>
                <w:color w:val="000000"/>
                <w:sz w:val="16"/>
                <w:szCs w:val="16"/>
              </w:rPr>
              <w:t>2020-21: Data for 5 programs omitted from this report due to data discrepancies.</w:t>
            </w:r>
          </w:p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40A23" w14:textId="77777777" w:rsidR="00A279AC" w:rsidRPr="00A279AC" w:rsidRDefault="00A279AC" w:rsidP="00A279AC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5DA52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57481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31DE0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E103D" w14:textId="77777777" w:rsidR="00A279AC" w:rsidRPr="00A279AC" w:rsidRDefault="00A279AC" w:rsidP="00A279AC"/>
        </w:tc>
      </w:tr>
      <w:tr w:rsidR="00A279AC" w:rsidRPr="00A279AC" w14:paraId="3A08F556" w14:textId="77777777" w:rsidTr="00A279AC">
        <w:trPr>
          <w:trHeight w:val="225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D9A2A" w14:textId="77777777" w:rsidR="00A279AC" w:rsidRPr="00A279AC" w:rsidRDefault="00A279AC" w:rsidP="00A279AC"/>
        </w:tc>
        <w:tc>
          <w:tcPr>
            <w:tcW w:w="1151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02482" w14:textId="77777777" w:rsidR="00A279AC" w:rsidRPr="00A279AC" w:rsidRDefault="00A279AC" w:rsidP="00A279AC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bookmarkStart w:id="0" w:name="RANGE!B59"/>
            <w:r w:rsidRPr="00A279AC">
              <w:rPr>
                <w:rFonts w:ascii="Calibri" w:hAnsi="Calibri" w:cs="Calibri"/>
                <w:color w:val="000000"/>
                <w:sz w:val="16"/>
                <w:szCs w:val="16"/>
              </w:rPr>
              <w:t>2019-20: Data for 27 programs omitted from this report due to data discrepancies.</w:t>
            </w:r>
            <w:bookmarkEnd w:id="0"/>
          </w:p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5749C" w14:textId="77777777" w:rsidR="00A279AC" w:rsidRPr="00A279AC" w:rsidRDefault="00A279AC" w:rsidP="00A279AC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72EEF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04B63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8D028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67B67" w14:textId="77777777" w:rsidR="00A279AC" w:rsidRPr="00A279AC" w:rsidRDefault="00A279AC" w:rsidP="00A279AC"/>
        </w:tc>
      </w:tr>
      <w:tr w:rsidR="00A279AC" w:rsidRPr="00A279AC" w14:paraId="0437FDDC" w14:textId="77777777" w:rsidTr="00A279AC">
        <w:trPr>
          <w:trHeight w:val="225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8B2B2" w14:textId="77777777" w:rsidR="00A279AC" w:rsidRPr="00A279AC" w:rsidRDefault="00A279AC" w:rsidP="00A279AC"/>
        </w:tc>
        <w:tc>
          <w:tcPr>
            <w:tcW w:w="1151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C10F5" w14:textId="77777777" w:rsidR="00A279AC" w:rsidRPr="00A279AC" w:rsidRDefault="00A279AC" w:rsidP="00A279AC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A279AC">
              <w:rPr>
                <w:rFonts w:ascii="Calibri" w:hAnsi="Calibri" w:cs="Calibri"/>
                <w:color w:val="000000"/>
                <w:sz w:val="16"/>
                <w:szCs w:val="16"/>
              </w:rPr>
              <w:t>2018-19: Data for 30 programs omitted from this report due to data discrepancies.</w:t>
            </w:r>
          </w:p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36CFC" w14:textId="77777777" w:rsidR="00A279AC" w:rsidRPr="00A279AC" w:rsidRDefault="00A279AC" w:rsidP="00A279AC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8BB30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210C2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9A0BD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870B1" w14:textId="77777777" w:rsidR="00A279AC" w:rsidRPr="00A279AC" w:rsidRDefault="00A279AC" w:rsidP="00A279AC"/>
        </w:tc>
      </w:tr>
      <w:tr w:rsidR="00A279AC" w:rsidRPr="00A279AC" w14:paraId="6B50470A" w14:textId="77777777" w:rsidTr="00A279AC">
        <w:trPr>
          <w:trHeight w:val="225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2A64D" w14:textId="77777777" w:rsidR="00A279AC" w:rsidRPr="00A279AC" w:rsidRDefault="00A279AC" w:rsidP="00A279AC"/>
        </w:tc>
        <w:tc>
          <w:tcPr>
            <w:tcW w:w="1151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2DFD2" w14:textId="77777777" w:rsidR="00A279AC" w:rsidRPr="00A279AC" w:rsidRDefault="00A279AC" w:rsidP="00A279AC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A279AC">
              <w:rPr>
                <w:rFonts w:ascii="Calibri" w:hAnsi="Calibri" w:cs="Calibri"/>
                <w:color w:val="000000"/>
                <w:sz w:val="16"/>
                <w:szCs w:val="16"/>
              </w:rPr>
              <w:t>2017-18: Data for 87 programs omitted from this report due to data discrepancies.</w:t>
            </w:r>
          </w:p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13AE8" w14:textId="77777777" w:rsidR="00A279AC" w:rsidRPr="00A279AC" w:rsidRDefault="00A279AC" w:rsidP="00A279AC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D91ED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3FB0C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30646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4A2A4" w14:textId="77777777" w:rsidR="00A279AC" w:rsidRPr="00A279AC" w:rsidRDefault="00A279AC" w:rsidP="00A279AC"/>
        </w:tc>
      </w:tr>
      <w:tr w:rsidR="00A279AC" w:rsidRPr="00A279AC" w14:paraId="6D76CCA7" w14:textId="77777777" w:rsidTr="00A279AC">
        <w:trPr>
          <w:trHeight w:val="225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24632" w14:textId="77777777" w:rsidR="00A279AC" w:rsidRPr="00A279AC" w:rsidRDefault="00A279AC" w:rsidP="00A279AC"/>
        </w:tc>
        <w:tc>
          <w:tcPr>
            <w:tcW w:w="1151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B8D83" w14:textId="77777777" w:rsidR="00A279AC" w:rsidRPr="00A279AC" w:rsidRDefault="00A279AC" w:rsidP="00A279AC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A279AC">
              <w:rPr>
                <w:rFonts w:ascii="Calibri" w:hAnsi="Calibri" w:cs="Calibri"/>
                <w:color w:val="000000"/>
                <w:sz w:val="16"/>
                <w:szCs w:val="16"/>
              </w:rPr>
              <w:t>2016-17: Data for 61 programs omitted from this report due to data discrepancies.</w:t>
            </w:r>
          </w:p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0878C" w14:textId="77777777" w:rsidR="00A279AC" w:rsidRPr="00A279AC" w:rsidRDefault="00A279AC" w:rsidP="00A279AC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CF61B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A212D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7C478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8FE0B" w14:textId="77777777" w:rsidR="00A279AC" w:rsidRPr="00A279AC" w:rsidRDefault="00A279AC" w:rsidP="00A279AC"/>
        </w:tc>
      </w:tr>
      <w:tr w:rsidR="00A279AC" w:rsidRPr="00A279AC" w14:paraId="4EEE9E76" w14:textId="77777777" w:rsidTr="00A279AC">
        <w:trPr>
          <w:trHeight w:val="225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608A6" w14:textId="77777777" w:rsidR="00A279AC" w:rsidRPr="00A279AC" w:rsidRDefault="00A279AC" w:rsidP="00A279AC"/>
        </w:tc>
        <w:tc>
          <w:tcPr>
            <w:tcW w:w="1151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68405" w14:textId="77777777" w:rsidR="00A279AC" w:rsidRPr="00A279AC" w:rsidRDefault="00A279AC" w:rsidP="00A279AC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A279AC">
              <w:rPr>
                <w:rFonts w:ascii="Calibri" w:hAnsi="Calibri" w:cs="Calibri"/>
                <w:color w:val="000000"/>
                <w:sz w:val="16"/>
                <w:szCs w:val="16"/>
              </w:rPr>
              <w:t>2015-16: Data for 35 programs omitted from this report due to data discrepancies.</w:t>
            </w:r>
          </w:p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3AB1B" w14:textId="77777777" w:rsidR="00A279AC" w:rsidRPr="00A279AC" w:rsidRDefault="00A279AC" w:rsidP="00A279AC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7F06B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F08E4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512BB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C6C2C" w14:textId="77777777" w:rsidR="00A279AC" w:rsidRPr="00A279AC" w:rsidRDefault="00A279AC" w:rsidP="00A279AC"/>
        </w:tc>
      </w:tr>
      <w:tr w:rsidR="00A279AC" w:rsidRPr="00A279AC" w14:paraId="454EEDAD" w14:textId="77777777" w:rsidTr="00A279AC">
        <w:trPr>
          <w:trHeight w:val="255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203D6" w14:textId="77777777" w:rsidR="00A279AC" w:rsidRPr="00A279AC" w:rsidRDefault="00A279AC" w:rsidP="00A279AC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A279AC">
              <w:rPr>
                <w:rFonts w:ascii="Calibri" w:hAnsi="Calibri" w:cs="Calibri"/>
                <w:color w:val="000000"/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113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A02F6" w14:textId="77777777" w:rsidR="00A279AC" w:rsidRPr="00A279AC" w:rsidRDefault="00A279AC" w:rsidP="00A279AC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A279AC">
              <w:rPr>
                <w:rFonts w:ascii="Calibri" w:hAnsi="Calibri" w:cs="Calibri"/>
                <w:color w:val="000000"/>
                <w:sz w:val="16"/>
                <w:szCs w:val="16"/>
              </w:rPr>
              <w:t>Diphtheria, tetanus, pertussis vaccine.</w:t>
            </w:r>
          </w:p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03F27" w14:textId="77777777" w:rsidR="00A279AC" w:rsidRPr="00A279AC" w:rsidRDefault="00A279AC" w:rsidP="00A279AC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3A651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04185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E9230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B137B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71991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CBF3F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19931" w14:textId="77777777" w:rsidR="00A279AC" w:rsidRPr="00A279AC" w:rsidRDefault="00A279AC" w:rsidP="00A279AC"/>
        </w:tc>
      </w:tr>
      <w:tr w:rsidR="00A279AC" w:rsidRPr="00A279AC" w14:paraId="20D0C01C" w14:textId="77777777" w:rsidTr="00A279AC">
        <w:trPr>
          <w:trHeight w:val="255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0EFE0" w14:textId="77777777" w:rsidR="00A279AC" w:rsidRPr="00A279AC" w:rsidRDefault="00A279AC" w:rsidP="00A279AC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A279AC">
              <w:rPr>
                <w:rFonts w:ascii="Calibri" w:hAnsi="Calibri" w:cs="Calibri"/>
                <w:color w:val="000000"/>
                <w:sz w:val="16"/>
                <w:szCs w:val="16"/>
                <w:vertAlign w:val="superscript"/>
              </w:rPr>
              <w:t>3</w:t>
            </w:r>
          </w:p>
        </w:tc>
        <w:tc>
          <w:tcPr>
            <w:tcW w:w="113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F18AD" w14:textId="77777777" w:rsidR="00A279AC" w:rsidRPr="00A279AC" w:rsidRDefault="00A279AC" w:rsidP="00A279AC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A279AC">
              <w:rPr>
                <w:rFonts w:ascii="Calibri" w:hAnsi="Calibri" w:cs="Calibri"/>
                <w:color w:val="000000"/>
                <w:sz w:val="16"/>
                <w:szCs w:val="16"/>
              </w:rPr>
              <w:t>Measles, mumps, rubella vaccine.</w:t>
            </w:r>
          </w:p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27672" w14:textId="77777777" w:rsidR="00A279AC" w:rsidRPr="00A279AC" w:rsidRDefault="00A279AC" w:rsidP="00A279AC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6D39F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15D4A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4DAB1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686FB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4F405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23D6E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B8818" w14:textId="77777777" w:rsidR="00A279AC" w:rsidRPr="00A279AC" w:rsidRDefault="00A279AC" w:rsidP="00A279AC"/>
        </w:tc>
      </w:tr>
      <w:tr w:rsidR="00A279AC" w:rsidRPr="00A279AC" w14:paraId="6C5A800F" w14:textId="77777777" w:rsidTr="00A279AC">
        <w:trPr>
          <w:trHeight w:val="255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6BF48" w14:textId="77777777" w:rsidR="00A279AC" w:rsidRPr="00A279AC" w:rsidRDefault="00A279AC" w:rsidP="00A279AC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A279AC">
              <w:rPr>
                <w:rFonts w:ascii="Calibri" w:hAnsi="Calibri" w:cs="Calibri"/>
                <w:color w:val="000000"/>
                <w:sz w:val="16"/>
                <w:szCs w:val="16"/>
                <w:vertAlign w:val="superscript"/>
              </w:rPr>
              <w:t>4</w:t>
            </w:r>
          </w:p>
        </w:tc>
        <w:tc>
          <w:tcPr>
            <w:tcW w:w="113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4CDC1" w14:textId="77777777" w:rsidR="00A279AC" w:rsidRPr="00A279AC" w:rsidRDefault="00A279AC" w:rsidP="00A279AC">
            <w:pPr>
              <w:rPr>
                <w:rFonts w:ascii="Calibri" w:hAnsi="Calibri" w:cs="Calibri"/>
                <w:i/>
                <w:iCs/>
                <w:color w:val="000000"/>
                <w:sz w:val="16"/>
                <w:szCs w:val="16"/>
              </w:rPr>
            </w:pPr>
            <w:r w:rsidRPr="00A279AC">
              <w:rPr>
                <w:rFonts w:ascii="Calibri" w:hAnsi="Calibri" w:cs="Calibri"/>
                <w:i/>
                <w:iCs/>
                <w:color w:val="000000"/>
                <w:sz w:val="16"/>
                <w:szCs w:val="16"/>
              </w:rPr>
              <w:t>Haemophilus influenzae</w:t>
            </w:r>
            <w:r w:rsidRPr="00A279AC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type B vaccine.</w:t>
            </w:r>
          </w:p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6191C" w14:textId="77777777" w:rsidR="00A279AC" w:rsidRPr="00A279AC" w:rsidRDefault="00A279AC" w:rsidP="00A279AC">
            <w:pPr>
              <w:rPr>
                <w:rFonts w:ascii="Calibri" w:hAnsi="Calibri" w:cs="Calibri"/>
                <w:i/>
                <w:iCs/>
                <w:color w:val="000000"/>
                <w:sz w:val="16"/>
                <w:szCs w:val="16"/>
              </w:rPr>
            </w:pPr>
          </w:p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E49A0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B3BBF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FBFD7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F7072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9C159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B3797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087E8" w14:textId="77777777" w:rsidR="00A279AC" w:rsidRPr="00A279AC" w:rsidRDefault="00A279AC" w:rsidP="00A279AC"/>
        </w:tc>
      </w:tr>
      <w:tr w:rsidR="00A279AC" w:rsidRPr="00A279AC" w14:paraId="7C10E619" w14:textId="77777777" w:rsidTr="00A279AC">
        <w:trPr>
          <w:trHeight w:val="255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FA2CE" w14:textId="77777777" w:rsidR="00A279AC" w:rsidRPr="00A279AC" w:rsidRDefault="00A279AC" w:rsidP="00A279AC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A279AC">
              <w:rPr>
                <w:rFonts w:ascii="Calibri" w:hAnsi="Calibri" w:cs="Calibri"/>
                <w:color w:val="000000"/>
                <w:sz w:val="16"/>
                <w:szCs w:val="16"/>
                <w:vertAlign w:val="superscript"/>
              </w:rPr>
              <w:t>5</w:t>
            </w:r>
          </w:p>
        </w:tc>
        <w:tc>
          <w:tcPr>
            <w:tcW w:w="1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5A436" w14:textId="77777777" w:rsidR="00A279AC" w:rsidRPr="00A279AC" w:rsidRDefault="00A279AC" w:rsidP="00A279AC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A279AC">
              <w:rPr>
                <w:rFonts w:ascii="Calibri" w:hAnsi="Calibri" w:cs="Calibri"/>
                <w:color w:val="000000"/>
                <w:sz w:val="16"/>
                <w:szCs w:val="16"/>
              </w:rPr>
              <w:t>Hepatitis B vaccine.</w:t>
            </w:r>
          </w:p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96A43" w14:textId="77777777" w:rsidR="00A279AC" w:rsidRPr="00A279AC" w:rsidRDefault="00A279AC" w:rsidP="00A279AC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E3A1F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8906E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98547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AF346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38F49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CA89A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D07EA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59279" w14:textId="77777777" w:rsidR="00A279AC" w:rsidRPr="00A279AC" w:rsidRDefault="00A279AC" w:rsidP="00A279AC"/>
        </w:tc>
      </w:tr>
      <w:tr w:rsidR="00A279AC" w:rsidRPr="00A279AC" w14:paraId="58888F25" w14:textId="77777777" w:rsidTr="00A279AC">
        <w:trPr>
          <w:trHeight w:val="255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84B7D" w14:textId="77777777" w:rsidR="00A279AC" w:rsidRPr="00A279AC" w:rsidRDefault="00A279AC" w:rsidP="00A279AC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A279AC">
              <w:rPr>
                <w:rFonts w:ascii="Calibri" w:hAnsi="Calibri" w:cs="Calibri"/>
                <w:color w:val="000000"/>
                <w:sz w:val="16"/>
                <w:szCs w:val="16"/>
                <w:vertAlign w:val="superscript"/>
              </w:rPr>
              <w:t>6</w:t>
            </w:r>
          </w:p>
        </w:tc>
        <w:tc>
          <w:tcPr>
            <w:tcW w:w="11622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4BE5E" w14:textId="77777777" w:rsidR="00A279AC" w:rsidRPr="00A279AC" w:rsidRDefault="00A279AC" w:rsidP="00A279AC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A279AC">
              <w:rPr>
                <w:rFonts w:ascii="Calibri" w:hAnsi="Calibri" w:cs="Calibri"/>
                <w:color w:val="000000"/>
                <w:sz w:val="16"/>
                <w:szCs w:val="16"/>
              </w:rPr>
              <w:t>Includes students with 1 dose of varicella vaccine or a documented reliable history of chickenpox disease.</w:t>
            </w:r>
          </w:p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812AF" w14:textId="77777777" w:rsidR="00A279AC" w:rsidRPr="00A279AC" w:rsidRDefault="00A279AC" w:rsidP="00A279AC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1AB0C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BE5B7" w14:textId="77777777" w:rsidR="00A279AC" w:rsidRPr="00A279AC" w:rsidRDefault="00A279AC" w:rsidP="00A279AC"/>
        </w:tc>
      </w:tr>
      <w:tr w:rsidR="00A279AC" w:rsidRPr="00A279AC" w14:paraId="15044E5F" w14:textId="77777777" w:rsidTr="00A279AC">
        <w:trPr>
          <w:trHeight w:val="255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86D57" w14:textId="77777777" w:rsidR="00A279AC" w:rsidRPr="00A279AC" w:rsidRDefault="00A279AC" w:rsidP="00A279AC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A279AC">
              <w:rPr>
                <w:rFonts w:ascii="Calibri" w:hAnsi="Calibri" w:cs="Calibri"/>
                <w:color w:val="000000"/>
                <w:sz w:val="16"/>
                <w:szCs w:val="16"/>
                <w:vertAlign w:val="superscript"/>
              </w:rPr>
              <w:t>7</w:t>
            </w:r>
          </w:p>
        </w:tc>
        <w:tc>
          <w:tcPr>
            <w:tcW w:w="1140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74F7D" w14:textId="77777777" w:rsidR="00A279AC" w:rsidRPr="00A279AC" w:rsidRDefault="00A279AC" w:rsidP="00A279AC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A279AC">
              <w:rPr>
                <w:rFonts w:ascii="Calibri" w:hAnsi="Calibri" w:cs="Calibri"/>
                <w:color w:val="000000"/>
                <w:sz w:val="16"/>
                <w:szCs w:val="16"/>
              </w:rPr>
              <w:t>4 DTaP/DTP + 3 Polio + 1 MMR + 3 Hib + 3 Hep B + 1 Varicella</w:t>
            </w:r>
          </w:p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140AE" w14:textId="77777777" w:rsidR="00A279AC" w:rsidRPr="00A279AC" w:rsidRDefault="00A279AC" w:rsidP="00A279AC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B3DFC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5C03D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CE03D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37C92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EC2FB" w14:textId="77777777" w:rsidR="00A279AC" w:rsidRPr="00A279AC" w:rsidRDefault="00A279AC" w:rsidP="00A279AC"/>
        </w:tc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AFE22" w14:textId="77777777" w:rsidR="00A279AC" w:rsidRPr="00A279AC" w:rsidRDefault="00A279AC" w:rsidP="00A279AC"/>
        </w:tc>
      </w:tr>
    </w:tbl>
    <w:p w14:paraId="6B4696D2" w14:textId="574C665C" w:rsidR="003060CB" w:rsidRPr="00EC089C" w:rsidRDefault="003060CB" w:rsidP="00CE4004">
      <w:pPr>
        <w:widowControl w:val="0"/>
      </w:pPr>
    </w:p>
    <w:sectPr w:rsidR="003060CB" w:rsidRPr="00EC089C" w:rsidSect="001057C7">
      <w:headerReference w:type="default" r:id="rId9"/>
      <w:footerReference w:type="default" r:id="rId10"/>
      <w:endnotePr>
        <w:numFmt w:val="decimal"/>
      </w:endnotePr>
      <w:pgSz w:w="15840" w:h="12240" w:orient="landscape" w:code="1"/>
      <w:pgMar w:top="720" w:right="720" w:bottom="720" w:left="720" w:header="720" w:footer="432" w:gutter="0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4019AC" w14:textId="77777777" w:rsidR="00C22849" w:rsidRDefault="00C22849">
      <w:r>
        <w:separator/>
      </w:r>
    </w:p>
  </w:endnote>
  <w:endnote w:type="continuationSeparator" w:id="0">
    <w:p w14:paraId="3DD4C9DD" w14:textId="77777777" w:rsidR="00C22849" w:rsidRDefault="00C228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03F33D" w14:textId="77777777" w:rsidR="00EE103A" w:rsidRPr="00E65FA5" w:rsidRDefault="00EE103A" w:rsidP="00FF7E7A">
    <w:pPr>
      <w:pStyle w:val="Header"/>
      <w:tabs>
        <w:tab w:val="clear" w:pos="4320"/>
        <w:tab w:val="clear" w:pos="8640"/>
        <w:tab w:val="left" w:pos="0"/>
        <w:tab w:val="center" w:pos="7200"/>
        <w:tab w:val="right" w:pos="14400"/>
      </w:tabs>
      <w:rPr>
        <w:b/>
      </w:rPr>
    </w:pPr>
  </w:p>
  <w:p w14:paraId="31972DB3" w14:textId="1471C36D" w:rsidR="00EE103A" w:rsidRPr="00E65FA5" w:rsidRDefault="00EE103A" w:rsidP="00FF7E7A">
    <w:pPr>
      <w:pStyle w:val="Header"/>
      <w:tabs>
        <w:tab w:val="clear" w:pos="4320"/>
        <w:tab w:val="clear" w:pos="8640"/>
        <w:tab w:val="left" w:pos="0"/>
        <w:tab w:val="center" w:pos="7200"/>
        <w:tab w:val="right" w:pos="14400"/>
      </w:tabs>
      <w:jc w:val="center"/>
      <w:rPr>
        <w:b/>
        <w:sz w:val="24"/>
        <w:szCs w:val="24"/>
      </w:rPr>
    </w:pPr>
    <w:r w:rsidRPr="00E65FA5">
      <w:rPr>
        <w:b/>
        <w:sz w:val="24"/>
        <w:szCs w:val="24"/>
      </w:rPr>
      <w:t xml:space="preserve">Source: Massachusetts Department of Public Health Immunization Division, </w:t>
    </w:r>
    <w:r w:rsidR="003F57E5">
      <w:rPr>
        <w:b/>
        <w:sz w:val="24"/>
        <w:szCs w:val="24"/>
      </w:rPr>
      <w:t>Childcare/Preschool</w:t>
    </w:r>
    <w:r w:rsidRPr="00E65FA5">
      <w:rPr>
        <w:b/>
        <w:sz w:val="24"/>
        <w:szCs w:val="24"/>
      </w:rPr>
      <w:t xml:space="preserve"> Immunization Surveys, 1975-202</w:t>
    </w:r>
    <w:r w:rsidR="00D276DB">
      <w:rPr>
        <w:b/>
        <w:sz w:val="24"/>
        <w:szCs w:val="24"/>
      </w:rPr>
      <w:t>5</w:t>
    </w:r>
  </w:p>
  <w:p w14:paraId="0FC0EAE5" w14:textId="77777777" w:rsidR="00EE103A" w:rsidRPr="00E65FA5" w:rsidRDefault="00EE103A" w:rsidP="00FF7E7A">
    <w:pPr>
      <w:pStyle w:val="Footer"/>
      <w:tabs>
        <w:tab w:val="clear" w:pos="4320"/>
        <w:tab w:val="clear" w:pos="8640"/>
        <w:tab w:val="left" w:pos="0"/>
        <w:tab w:val="center" w:pos="6120"/>
        <w:tab w:val="center" w:pos="7200"/>
        <w:tab w:val="right" w:pos="12960"/>
        <w:tab w:val="right" w:pos="14400"/>
      </w:tabs>
    </w:pPr>
  </w:p>
  <w:p w14:paraId="71F04ECE" w14:textId="56DFDA5D" w:rsidR="00444B0D" w:rsidRPr="00EE103A" w:rsidRDefault="00EE103A" w:rsidP="00FF7E7A">
    <w:pPr>
      <w:pStyle w:val="Footer"/>
      <w:tabs>
        <w:tab w:val="clear" w:pos="4320"/>
        <w:tab w:val="clear" w:pos="8640"/>
        <w:tab w:val="left" w:pos="0"/>
        <w:tab w:val="center" w:pos="7200"/>
        <w:tab w:val="right" w:pos="14400"/>
      </w:tabs>
    </w:pPr>
    <w:r w:rsidRPr="00E65FA5">
      <w:t>Update</w:t>
    </w:r>
    <w:r w:rsidR="007A2A34">
      <w:t>d 04/24/2025</w:t>
    </w:r>
    <w:r w:rsidR="00FF7E7A">
      <w:tab/>
    </w:r>
    <w:r w:rsidRPr="00E65FA5">
      <w:t>Massachusetts Department of Public Health Immunization Division</w:t>
    </w:r>
    <w:r w:rsidR="00FF7E7A">
      <w:tab/>
      <w:t>Childcare</w:t>
    </w:r>
    <w:r w:rsidR="003F57E5">
      <w:t>/</w:t>
    </w:r>
    <w:r w:rsidR="00FF7E7A">
      <w:t>Preschool</w:t>
    </w:r>
    <w:r w:rsidRPr="00E65FA5">
      <w:rPr>
        <w:noProof/>
        <w:snapToGrid w:val="0"/>
      </w:rPr>
      <w:t>Coverage75-2</w:t>
    </w:r>
    <w:r w:rsidR="00D276DB">
      <w:rPr>
        <w:noProof/>
        <w:snapToGrid w:val="0"/>
      </w:rPr>
      <w:t>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05159A" w14:textId="77777777" w:rsidR="00C22849" w:rsidRDefault="00C22849">
      <w:r>
        <w:separator/>
      </w:r>
    </w:p>
  </w:footnote>
  <w:footnote w:type="continuationSeparator" w:id="0">
    <w:p w14:paraId="56ADE926" w14:textId="77777777" w:rsidR="00C22849" w:rsidRDefault="00C228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F70E89" w14:textId="77777777" w:rsidR="00444B0D" w:rsidRDefault="00444B0D">
    <w:pPr>
      <w:pStyle w:val="Header"/>
      <w:jc w:val="center"/>
      <w:rPr>
        <w:sz w:val="24"/>
      </w:rPr>
    </w:pPr>
    <w:r>
      <w:rPr>
        <w:sz w:val="24"/>
      </w:rPr>
      <w:t>MASSACHUSETTS DEPARTMENT OF PUBLIC HEALTH</w:t>
    </w:r>
  </w:p>
  <w:p w14:paraId="7CF55EBB" w14:textId="77777777" w:rsidR="00444B0D" w:rsidRDefault="00281998">
    <w:pPr>
      <w:pStyle w:val="Header"/>
      <w:jc w:val="center"/>
      <w:rPr>
        <w:sz w:val="24"/>
      </w:rPr>
    </w:pPr>
    <w:r>
      <w:rPr>
        <w:sz w:val="24"/>
      </w:rPr>
      <w:t>IMMUNIZATION DIVISION</w:t>
    </w:r>
  </w:p>
  <w:p w14:paraId="26468771" w14:textId="77777777" w:rsidR="00F676FC" w:rsidRDefault="00F676FC">
    <w:pPr>
      <w:pStyle w:val="Header"/>
      <w:jc w:val="center"/>
      <w:rPr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6F5E9D"/>
    <w:multiLevelType w:val="hybridMultilevel"/>
    <w:tmpl w:val="28E6838E"/>
    <w:lvl w:ilvl="0" w:tplc="C4048650">
      <w:start w:val="1"/>
      <w:numFmt w:val="decimal"/>
      <w:lvlText w:val="%1"/>
      <w:lvlJc w:val="left"/>
      <w:pPr>
        <w:ind w:left="-450" w:hanging="45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" w:hanging="360"/>
      </w:pPr>
    </w:lvl>
    <w:lvl w:ilvl="2" w:tplc="0409001B" w:tentative="1">
      <w:start w:val="1"/>
      <w:numFmt w:val="lowerRoman"/>
      <w:lvlText w:val="%3."/>
      <w:lvlJc w:val="right"/>
      <w:pPr>
        <w:ind w:left="900" w:hanging="180"/>
      </w:pPr>
    </w:lvl>
    <w:lvl w:ilvl="3" w:tplc="0409000F" w:tentative="1">
      <w:start w:val="1"/>
      <w:numFmt w:val="decimal"/>
      <w:lvlText w:val="%4."/>
      <w:lvlJc w:val="left"/>
      <w:pPr>
        <w:ind w:left="1620" w:hanging="360"/>
      </w:pPr>
    </w:lvl>
    <w:lvl w:ilvl="4" w:tplc="04090019" w:tentative="1">
      <w:start w:val="1"/>
      <w:numFmt w:val="lowerLetter"/>
      <w:lvlText w:val="%5."/>
      <w:lvlJc w:val="left"/>
      <w:pPr>
        <w:ind w:left="2340" w:hanging="360"/>
      </w:pPr>
    </w:lvl>
    <w:lvl w:ilvl="5" w:tplc="0409001B" w:tentative="1">
      <w:start w:val="1"/>
      <w:numFmt w:val="lowerRoman"/>
      <w:lvlText w:val="%6."/>
      <w:lvlJc w:val="right"/>
      <w:pPr>
        <w:ind w:left="3060" w:hanging="180"/>
      </w:pPr>
    </w:lvl>
    <w:lvl w:ilvl="6" w:tplc="0409000F" w:tentative="1">
      <w:start w:val="1"/>
      <w:numFmt w:val="decimal"/>
      <w:lvlText w:val="%7."/>
      <w:lvlJc w:val="left"/>
      <w:pPr>
        <w:ind w:left="3780" w:hanging="360"/>
      </w:pPr>
    </w:lvl>
    <w:lvl w:ilvl="7" w:tplc="04090019" w:tentative="1">
      <w:start w:val="1"/>
      <w:numFmt w:val="lowerLetter"/>
      <w:lvlText w:val="%8."/>
      <w:lvlJc w:val="left"/>
      <w:pPr>
        <w:ind w:left="4500" w:hanging="360"/>
      </w:pPr>
    </w:lvl>
    <w:lvl w:ilvl="8" w:tplc="0409001B" w:tentative="1">
      <w:start w:val="1"/>
      <w:numFmt w:val="lowerRoman"/>
      <w:lvlText w:val="%9."/>
      <w:lvlJc w:val="right"/>
      <w:pPr>
        <w:ind w:left="5220" w:hanging="180"/>
      </w:pPr>
    </w:lvl>
  </w:abstractNum>
  <w:abstractNum w:abstractNumId="1" w15:restartNumberingAfterBreak="0">
    <w:nsid w:val="36E368BD"/>
    <w:multiLevelType w:val="hybridMultilevel"/>
    <w:tmpl w:val="B6C056D0"/>
    <w:lvl w:ilvl="0" w:tplc="BA5610B6">
      <w:start w:val="1"/>
      <w:numFmt w:val="decimal"/>
      <w:lvlText w:val="%1"/>
      <w:lvlJc w:val="left"/>
      <w:pPr>
        <w:ind w:left="-540" w:hanging="360"/>
      </w:pPr>
      <w:rPr>
        <w:rFonts w:hint="default"/>
        <w:sz w:val="22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80" w:hanging="360"/>
      </w:pPr>
    </w:lvl>
    <w:lvl w:ilvl="2" w:tplc="0409001B" w:tentative="1">
      <w:start w:val="1"/>
      <w:numFmt w:val="lowerRoman"/>
      <w:lvlText w:val="%3."/>
      <w:lvlJc w:val="right"/>
      <w:pPr>
        <w:ind w:left="900" w:hanging="180"/>
      </w:pPr>
    </w:lvl>
    <w:lvl w:ilvl="3" w:tplc="0409000F" w:tentative="1">
      <w:start w:val="1"/>
      <w:numFmt w:val="decimal"/>
      <w:lvlText w:val="%4."/>
      <w:lvlJc w:val="left"/>
      <w:pPr>
        <w:ind w:left="1620" w:hanging="360"/>
      </w:pPr>
    </w:lvl>
    <w:lvl w:ilvl="4" w:tplc="04090019" w:tentative="1">
      <w:start w:val="1"/>
      <w:numFmt w:val="lowerLetter"/>
      <w:lvlText w:val="%5."/>
      <w:lvlJc w:val="left"/>
      <w:pPr>
        <w:ind w:left="2340" w:hanging="360"/>
      </w:pPr>
    </w:lvl>
    <w:lvl w:ilvl="5" w:tplc="0409001B" w:tentative="1">
      <w:start w:val="1"/>
      <w:numFmt w:val="lowerRoman"/>
      <w:lvlText w:val="%6."/>
      <w:lvlJc w:val="right"/>
      <w:pPr>
        <w:ind w:left="3060" w:hanging="180"/>
      </w:pPr>
    </w:lvl>
    <w:lvl w:ilvl="6" w:tplc="0409000F" w:tentative="1">
      <w:start w:val="1"/>
      <w:numFmt w:val="decimal"/>
      <w:lvlText w:val="%7."/>
      <w:lvlJc w:val="left"/>
      <w:pPr>
        <w:ind w:left="3780" w:hanging="360"/>
      </w:pPr>
    </w:lvl>
    <w:lvl w:ilvl="7" w:tplc="04090019" w:tentative="1">
      <w:start w:val="1"/>
      <w:numFmt w:val="lowerLetter"/>
      <w:lvlText w:val="%8."/>
      <w:lvlJc w:val="left"/>
      <w:pPr>
        <w:ind w:left="4500" w:hanging="360"/>
      </w:pPr>
    </w:lvl>
    <w:lvl w:ilvl="8" w:tplc="0409001B" w:tentative="1">
      <w:start w:val="1"/>
      <w:numFmt w:val="lowerRoman"/>
      <w:lvlText w:val="%9."/>
      <w:lvlJc w:val="right"/>
      <w:pPr>
        <w:ind w:left="5220" w:hanging="180"/>
      </w:pPr>
    </w:lvl>
  </w:abstractNum>
  <w:abstractNum w:abstractNumId="2" w15:restartNumberingAfterBreak="0">
    <w:nsid w:val="78226FE7"/>
    <w:multiLevelType w:val="singleLevel"/>
    <w:tmpl w:val="69123ABA"/>
    <w:lvl w:ilvl="0">
      <w:start w:val="6"/>
      <w:numFmt w:val="decimal"/>
      <w:lvlText w:val="%1"/>
      <w:lvlJc w:val="left"/>
      <w:pPr>
        <w:tabs>
          <w:tab w:val="num" w:pos="540"/>
        </w:tabs>
        <w:ind w:left="540" w:hanging="360"/>
      </w:pPr>
      <w:rPr>
        <w:rFonts w:hint="default"/>
      </w:rPr>
    </w:lvl>
  </w:abstractNum>
  <w:num w:numId="1" w16cid:durableId="811481567">
    <w:abstractNumId w:val="2"/>
  </w:num>
  <w:num w:numId="2" w16cid:durableId="1144740443">
    <w:abstractNumId w:val="0"/>
  </w:num>
  <w:num w:numId="3" w16cid:durableId="4059613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zMja2NDU1NzMxtDRS0lEKTi0uzszPAykwqQUAGtcoLSwAAAA="/>
  </w:docVars>
  <w:rsids>
    <w:rsidRoot w:val="00BF75B5"/>
    <w:rsid w:val="00006B7B"/>
    <w:rsid w:val="00007070"/>
    <w:rsid w:val="00010F3C"/>
    <w:rsid w:val="00014021"/>
    <w:rsid w:val="00040E9B"/>
    <w:rsid w:val="0004114C"/>
    <w:rsid w:val="0004130C"/>
    <w:rsid w:val="000428BB"/>
    <w:rsid w:val="000428EA"/>
    <w:rsid w:val="00065BAD"/>
    <w:rsid w:val="00071069"/>
    <w:rsid w:val="00077631"/>
    <w:rsid w:val="00087F26"/>
    <w:rsid w:val="000948D2"/>
    <w:rsid w:val="000B2ED4"/>
    <w:rsid w:val="000B6BD8"/>
    <w:rsid w:val="000C1612"/>
    <w:rsid w:val="000C1A7B"/>
    <w:rsid w:val="000C244B"/>
    <w:rsid w:val="000D5CE6"/>
    <w:rsid w:val="001057C7"/>
    <w:rsid w:val="00106277"/>
    <w:rsid w:val="00121CDE"/>
    <w:rsid w:val="00133B51"/>
    <w:rsid w:val="00150DE5"/>
    <w:rsid w:val="00151B25"/>
    <w:rsid w:val="00155B04"/>
    <w:rsid w:val="00170483"/>
    <w:rsid w:val="00190BB4"/>
    <w:rsid w:val="001A4B4D"/>
    <w:rsid w:val="001B56B5"/>
    <w:rsid w:val="001B5BD9"/>
    <w:rsid w:val="001B60EA"/>
    <w:rsid w:val="001C549D"/>
    <w:rsid w:val="001E4A0F"/>
    <w:rsid w:val="001F0C84"/>
    <w:rsid w:val="001F516F"/>
    <w:rsid w:val="00206BA2"/>
    <w:rsid w:val="00234BE7"/>
    <w:rsid w:val="002542B5"/>
    <w:rsid w:val="00254DEB"/>
    <w:rsid w:val="00256939"/>
    <w:rsid w:val="00267A06"/>
    <w:rsid w:val="00281998"/>
    <w:rsid w:val="00286017"/>
    <w:rsid w:val="002A08D1"/>
    <w:rsid w:val="002A49F6"/>
    <w:rsid w:val="002B3A7A"/>
    <w:rsid w:val="002B7285"/>
    <w:rsid w:val="002E2B07"/>
    <w:rsid w:val="002F27B9"/>
    <w:rsid w:val="002F677A"/>
    <w:rsid w:val="003060CB"/>
    <w:rsid w:val="00321445"/>
    <w:rsid w:val="003415D9"/>
    <w:rsid w:val="00351659"/>
    <w:rsid w:val="00374656"/>
    <w:rsid w:val="00382BCA"/>
    <w:rsid w:val="00391EB4"/>
    <w:rsid w:val="003A05F3"/>
    <w:rsid w:val="003B51C4"/>
    <w:rsid w:val="003C7873"/>
    <w:rsid w:val="003D0CD0"/>
    <w:rsid w:val="003D3A5D"/>
    <w:rsid w:val="003D3E62"/>
    <w:rsid w:val="003D746F"/>
    <w:rsid w:val="003E6D80"/>
    <w:rsid w:val="003F57E5"/>
    <w:rsid w:val="00414B0B"/>
    <w:rsid w:val="00444B0D"/>
    <w:rsid w:val="00452E6D"/>
    <w:rsid w:val="00466995"/>
    <w:rsid w:val="00472CCF"/>
    <w:rsid w:val="004760CF"/>
    <w:rsid w:val="004766F4"/>
    <w:rsid w:val="004A3F54"/>
    <w:rsid w:val="004B31FD"/>
    <w:rsid w:val="004B51A9"/>
    <w:rsid w:val="004B5D69"/>
    <w:rsid w:val="004D32A9"/>
    <w:rsid w:val="004D3D1D"/>
    <w:rsid w:val="005023CF"/>
    <w:rsid w:val="0050260A"/>
    <w:rsid w:val="00504F5B"/>
    <w:rsid w:val="0052481A"/>
    <w:rsid w:val="00530CD6"/>
    <w:rsid w:val="00530D89"/>
    <w:rsid w:val="00534C31"/>
    <w:rsid w:val="005361DE"/>
    <w:rsid w:val="00536AA7"/>
    <w:rsid w:val="005442AD"/>
    <w:rsid w:val="00553969"/>
    <w:rsid w:val="005604C5"/>
    <w:rsid w:val="00574DE4"/>
    <w:rsid w:val="00591161"/>
    <w:rsid w:val="00593585"/>
    <w:rsid w:val="005A2301"/>
    <w:rsid w:val="005A36DC"/>
    <w:rsid w:val="005B1A89"/>
    <w:rsid w:val="005B2E03"/>
    <w:rsid w:val="005B2FF8"/>
    <w:rsid w:val="005B4F07"/>
    <w:rsid w:val="005C6421"/>
    <w:rsid w:val="005C7647"/>
    <w:rsid w:val="005D58E1"/>
    <w:rsid w:val="005F36DE"/>
    <w:rsid w:val="00612FE2"/>
    <w:rsid w:val="00617DFB"/>
    <w:rsid w:val="00625D90"/>
    <w:rsid w:val="006503F1"/>
    <w:rsid w:val="006543CE"/>
    <w:rsid w:val="006549BF"/>
    <w:rsid w:val="00660F0D"/>
    <w:rsid w:val="00665B18"/>
    <w:rsid w:val="00674E5F"/>
    <w:rsid w:val="00675F98"/>
    <w:rsid w:val="006922F9"/>
    <w:rsid w:val="00695539"/>
    <w:rsid w:val="006A618F"/>
    <w:rsid w:val="006B6F2C"/>
    <w:rsid w:val="006C024C"/>
    <w:rsid w:val="006D38FC"/>
    <w:rsid w:val="006D5B1C"/>
    <w:rsid w:val="00702E7F"/>
    <w:rsid w:val="0071054B"/>
    <w:rsid w:val="0072068B"/>
    <w:rsid w:val="00732798"/>
    <w:rsid w:val="00742BD9"/>
    <w:rsid w:val="00747026"/>
    <w:rsid w:val="0074709D"/>
    <w:rsid w:val="00751BF9"/>
    <w:rsid w:val="00775274"/>
    <w:rsid w:val="007772D1"/>
    <w:rsid w:val="00786D38"/>
    <w:rsid w:val="007A2A34"/>
    <w:rsid w:val="007A7F09"/>
    <w:rsid w:val="007C7624"/>
    <w:rsid w:val="007D57D8"/>
    <w:rsid w:val="007D78C0"/>
    <w:rsid w:val="007F2CF7"/>
    <w:rsid w:val="007F6EF7"/>
    <w:rsid w:val="00806CAA"/>
    <w:rsid w:val="0083031A"/>
    <w:rsid w:val="008368EB"/>
    <w:rsid w:val="00847201"/>
    <w:rsid w:val="00854B1E"/>
    <w:rsid w:val="008649B3"/>
    <w:rsid w:val="008668F8"/>
    <w:rsid w:val="00877949"/>
    <w:rsid w:val="00877E6E"/>
    <w:rsid w:val="00882DE2"/>
    <w:rsid w:val="00885894"/>
    <w:rsid w:val="00893DAB"/>
    <w:rsid w:val="008A4C46"/>
    <w:rsid w:val="008A56A9"/>
    <w:rsid w:val="008C39E5"/>
    <w:rsid w:val="008C61D2"/>
    <w:rsid w:val="008E46FA"/>
    <w:rsid w:val="0090074A"/>
    <w:rsid w:val="0092392C"/>
    <w:rsid w:val="0093557A"/>
    <w:rsid w:val="009419DB"/>
    <w:rsid w:val="009744B8"/>
    <w:rsid w:val="00994404"/>
    <w:rsid w:val="009A3007"/>
    <w:rsid w:val="009A6A7C"/>
    <w:rsid w:val="009A6BD9"/>
    <w:rsid w:val="009C6BC2"/>
    <w:rsid w:val="009D09C9"/>
    <w:rsid w:val="009D7D92"/>
    <w:rsid w:val="00A03303"/>
    <w:rsid w:val="00A0575E"/>
    <w:rsid w:val="00A16F17"/>
    <w:rsid w:val="00A279AC"/>
    <w:rsid w:val="00A4535B"/>
    <w:rsid w:val="00A52BC4"/>
    <w:rsid w:val="00A56B30"/>
    <w:rsid w:val="00A73B59"/>
    <w:rsid w:val="00A810D3"/>
    <w:rsid w:val="00A8588E"/>
    <w:rsid w:val="00AA5619"/>
    <w:rsid w:val="00AB3F5D"/>
    <w:rsid w:val="00AD0F6F"/>
    <w:rsid w:val="00AE552F"/>
    <w:rsid w:val="00AF0A1A"/>
    <w:rsid w:val="00AF13E0"/>
    <w:rsid w:val="00AF7BA5"/>
    <w:rsid w:val="00B024A5"/>
    <w:rsid w:val="00B11D25"/>
    <w:rsid w:val="00B13FBA"/>
    <w:rsid w:val="00B20027"/>
    <w:rsid w:val="00B223FF"/>
    <w:rsid w:val="00B264E1"/>
    <w:rsid w:val="00B35E81"/>
    <w:rsid w:val="00B36A82"/>
    <w:rsid w:val="00B43B38"/>
    <w:rsid w:val="00B47BBC"/>
    <w:rsid w:val="00B82131"/>
    <w:rsid w:val="00BB770C"/>
    <w:rsid w:val="00BC0F8B"/>
    <w:rsid w:val="00BC1CC8"/>
    <w:rsid w:val="00BC56B0"/>
    <w:rsid w:val="00BD645E"/>
    <w:rsid w:val="00BE541A"/>
    <w:rsid w:val="00BF6347"/>
    <w:rsid w:val="00BF75B5"/>
    <w:rsid w:val="00BF79D5"/>
    <w:rsid w:val="00BF7F60"/>
    <w:rsid w:val="00C138F3"/>
    <w:rsid w:val="00C13D8C"/>
    <w:rsid w:val="00C14BEF"/>
    <w:rsid w:val="00C170AF"/>
    <w:rsid w:val="00C22849"/>
    <w:rsid w:val="00C26696"/>
    <w:rsid w:val="00C30DAF"/>
    <w:rsid w:val="00C435DC"/>
    <w:rsid w:val="00C447DD"/>
    <w:rsid w:val="00C44979"/>
    <w:rsid w:val="00C530EF"/>
    <w:rsid w:val="00C54826"/>
    <w:rsid w:val="00C63E76"/>
    <w:rsid w:val="00C66D12"/>
    <w:rsid w:val="00C7202A"/>
    <w:rsid w:val="00C73F8C"/>
    <w:rsid w:val="00C87B0C"/>
    <w:rsid w:val="00C92D28"/>
    <w:rsid w:val="00C96EF7"/>
    <w:rsid w:val="00CB094E"/>
    <w:rsid w:val="00CB0E33"/>
    <w:rsid w:val="00CB3EA1"/>
    <w:rsid w:val="00CB6FAC"/>
    <w:rsid w:val="00CC2EE7"/>
    <w:rsid w:val="00CC3509"/>
    <w:rsid w:val="00CD783C"/>
    <w:rsid w:val="00CE4004"/>
    <w:rsid w:val="00CE6F23"/>
    <w:rsid w:val="00CF5932"/>
    <w:rsid w:val="00D005AF"/>
    <w:rsid w:val="00D06D92"/>
    <w:rsid w:val="00D071DD"/>
    <w:rsid w:val="00D22763"/>
    <w:rsid w:val="00D2292D"/>
    <w:rsid w:val="00D276DB"/>
    <w:rsid w:val="00D279BC"/>
    <w:rsid w:val="00D30A8F"/>
    <w:rsid w:val="00D57183"/>
    <w:rsid w:val="00D61296"/>
    <w:rsid w:val="00D7770C"/>
    <w:rsid w:val="00D91DFF"/>
    <w:rsid w:val="00D9526F"/>
    <w:rsid w:val="00D95E8F"/>
    <w:rsid w:val="00DA0387"/>
    <w:rsid w:val="00DA08A9"/>
    <w:rsid w:val="00DC384C"/>
    <w:rsid w:val="00DD464E"/>
    <w:rsid w:val="00DE5925"/>
    <w:rsid w:val="00DE7562"/>
    <w:rsid w:val="00DF02B6"/>
    <w:rsid w:val="00DF3636"/>
    <w:rsid w:val="00E30CD3"/>
    <w:rsid w:val="00E412E0"/>
    <w:rsid w:val="00E41ECC"/>
    <w:rsid w:val="00E47DB2"/>
    <w:rsid w:val="00E6023B"/>
    <w:rsid w:val="00E64F66"/>
    <w:rsid w:val="00E76C2E"/>
    <w:rsid w:val="00E90024"/>
    <w:rsid w:val="00EA2E58"/>
    <w:rsid w:val="00EB476C"/>
    <w:rsid w:val="00EC089C"/>
    <w:rsid w:val="00EC607C"/>
    <w:rsid w:val="00EE103A"/>
    <w:rsid w:val="00EE35F0"/>
    <w:rsid w:val="00F06221"/>
    <w:rsid w:val="00F1721E"/>
    <w:rsid w:val="00F17E76"/>
    <w:rsid w:val="00F244F6"/>
    <w:rsid w:val="00F31EFD"/>
    <w:rsid w:val="00F320B3"/>
    <w:rsid w:val="00F42A3B"/>
    <w:rsid w:val="00F43528"/>
    <w:rsid w:val="00F676FC"/>
    <w:rsid w:val="00F7612E"/>
    <w:rsid w:val="00F776A6"/>
    <w:rsid w:val="00F81A39"/>
    <w:rsid w:val="00F9110D"/>
    <w:rsid w:val="00FA24EF"/>
    <w:rsid w:val="00FA28D8"/>
    <w:rsid w:val="00FA4633"/>
    <w:rsid w:val="00FD1205"/>
    <w:rsid w:val="00FD1867"/>
    <w:rsid w:val="00FD335F"/>
    <w:rsid w:val="00FD50C3"/>
    <w:rsid w:val="00FE6A38"/>
    <w:rsid w:val="00FE7982"/>
    <w:rsid w:val="00FF56DB"/>
    <w:rsid w:val="00FF7E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4F1AC0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widowControl w:val="0"/>
      <w:jc w:val="center"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pPr>
      <w:keepNext/>
      <w:widowControl w:val="0"/>
      <w:jc w:val="center"/>
      <w:outlineLvl w:val="1"/>
    </w:pPr>
    <w:rPr>
      <w:b/>
      <w:sz w:val="24"/>
    </w:rPr>
  </w:style>
  <w:style w:type="paragraph" w:styleId="Heading3">
    <w:name w:val="heading 3"/>
    <w:basedOn w:val="Normal"/>
    <w:next w:val="Normal"/>
    <w:qFormat/>
    <w:pPr>
      <w:keepNext/>
      <w:widowControl w:val="0"/>
      <w:ind w:left="180"/>
      <w:outlineLvl w:val="2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basedOn w:val="DefaultParagraphFont"/>
    <w:semiHidden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625D90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link w:val="SubtitleChar"/>
    <w:qFormat/>
    <w:rsid w:val="00A52BC4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A52BC4"/>
    <w:rPr>
      <w:rFonts w:ascii="Calibri Light" w:eastAsia="Times New Roman" w:hAnsi="Calibri Light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EE103A"/>
  </w:style>
  <w:style w:type="character" w:customStyle="1" w:styleId="FooterChar">
    <w:name w:val="Footer Char"/>
    <w:basedOn w:val="DefaultParagraphFont"/>
    <w:link w:val="Footer"/>
    <w:rsid w:val="00EE10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7162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4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LongProperties xmlns="http://schemas.microsoft.com/office/2006/metadata/longProperties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0544D5-7960-4126-82E3-D762F2440D12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8247FA4E-B0AE-41DA-BE5B-146F2B289A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20</Words>
  <Characters>4104</Characters>
  <Application>Microsoft Office Word</Application>
  <DocSecurity>0</DocSecurity>
  <Lines>34</Lines>
  <Paragraphs>9</Paragraphs>
  <ScaleCrop>false</ScaleCrop>
  <LinksUpToDate>false</LinksUpToDate>
  <CharactersWithSpaces>4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5-05-05T18:19:00Z</dcterms:created>
  <dcterms:modified xsi:type="dcterms:W3CDTF">2025-05-05T18:19:00Z</dcterms:modified>
</cp:coreProperties>
</file>